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71373" w14:textId="13F1F1D5" w:rsidR="004D4005" w:rsidRPr="004D4005" w:rsidRDefault="00795839" w:rsidP="003A22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5839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795839">
        <w:rPr>
          <w:rFonts w:ascii="Times New Roman" w:eastAsia="Times New Roman" w:hAnsi="Times New Roman" w:cs="Times New Roman" w:hint="eastAsia"/>
          <w:sz w:val="24"/>
          <w:szCs w:val="24"/>
        </w:rPr>
        <w:t>6)</w:t>
      </w:r>
      <w:r w:rsidRPr="00795839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gramEnd"/>
      <w:r w:rsidRPr="00795839">
        <w:rPr>
          <w:rFonts w:ascii="Times New Roman" w:eastAsia="Times New Roman" w:hAnsi="Times New Roman" w:cs="Times New Roman" w:hint="eastAsia"/>
          <w:sz w:val="24"/>
          <w:szCs w:val="24"/>
        </w:rPr>
        <w:t>Public</w:t>
      </w:r>
      <w:r w:rsidRPr="0079583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795839">
        <w:rPr>
          <w:rFonts w:ascii="Times New Roman" w:eastAsia="Times New Roman" w:hAnsi="Times New Roman" w:cs="Times New Roman" w:hint="eastAsia"/>
          <w:sz w:val="24"/>
          <w:szCs w:val="24"/>
        </w:rPr>
        <w:t>Protected</w:t>
      </w:r>
      <w:r w:rsidRPr="0079583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795839">
        <w:rPr>
          <w:rFonts w:ascii="Times New Roman" w:eastAsia="Times New Roman" w:hAnsi="Times New Roman" w:cs="Times New Roman" w:hint="eastAsia"/>
          <w:sz w:val="24"/>
          <w:szCs w:val="24"/>
        </w:rPr>
        <w:t>Private</w:t>
      </w:r>
      <w:r w:rsidRPr="00795839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Pr="00795839">
        <w:rPr>
          <w:rFonts w:ascii="Times New Roman" w:eastAsia="Times New Roman" w:hAnsi="Times New Roman" w:cs="Times New Roman" w:hint="eastAsia"/>
          <w:sz w:val="24"/>
          <w:szCs w:val="24"/>
        </w:rPr>
        <w:t>Delegate</w:t>
      </w:r>
      <w:r w:rsidRPr="00795839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795839">
        <w:rPr>
          <w:rFonts w:ascii="Times New Roman" w:eastAsia="Times New Roman" w:hAnsi="Times New Roman" w:cs="Times New Roman" w:hint="eastAsia"/>
          <w:sz w:val="24"/>
          <w:szCs w:val="24"/>
        </w:rPr>
        <w:t>MulticastDelegates</w:t>
      </w:r>
      <w:proofErr w:type="spellEnd"/>
      <w:r w:rsidR="00EF5F95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EF5F95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EF5F95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EF5F95">
        <w:rPr>
          <w:rFonts w:ascii="Times New Roman" w:eastAsia="Times New Roman" w:hAnsi="Times New Roman" w:cs="Times New Roman"/>
          <w:sz w:val="24"/>
          <w:szCs w:val="24"/>
        </w:rPr>
        <w:br/>
      </w:r>
      <w:r w:rsidR="00EF5F95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F5F95">
        <w:rPr>
          <w:rFonts w:ascii="Times New Roman" w:eastAsia="Times New Roman" w:hAnsi="Times New Roman" w:cs="Times New Roman"/>
          <w:sz w:val="24"/>
          <w:szCs w:val="24"/>
        </w:rPr>
        <w:br/>
      </w:r>
      <w:r w:rsidR="00534F65" w:rsidRPr="00534F65">
        <w:rPr>
          <w:rFonts w:ascii="Times New Roman" w:eastAsia="Times New Roman" w:hAnsi="Times New Roman" w:cs="Times New Roman" w:hint="eastAsia"/>
          <w:sz w:val="24"/>
          <w:szCs w:val="24"/>
        </w:rPr>
        <w:t>(T6)</w:t>
      </w:r>
      <w:r w:rsidR="00534F65" w:rsidRPr="00534F65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="00534F65" w:rsidRPr="00534F65">
        <w:rPr>
          <w:rFonts w:ascii="Times New Roman" w:eastAsia="Times New Roman" w:hAnsi="Times New Roman" w:cs="Times New Roman" w:hint="eastAsia"/>
          <w:sz w:val="24"/>
          <w:szCs w:val="24"/>
        </w:rPr>
        <w:t>Public</w:t>
      </w:r>
      <w:r w:rsidR="00534F65" w:rsidRPr="00534F6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534F65" w:rsidRPr="00534F65">
        <w:rPr>
          <w:rFonts w:ascii="Times New Roman" w:eastAsia="Times New Roman" w:hAnsi="Times New Roman" w:cs="Times New Roman" w:hint="eastAsia"/>
          <w:sz w:val="24"/>
          <w:szCs w:val="24"/>
        </w:rPr>
        <w:t>Protected</w:t>
      </w:r>
      <w:r w:rsidR="00534F65" w:rsidRPr="00534F6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534F65" w:rsidRPr="00534F65">
        <w:rPr>
          <w:rFonts w:ascii="Times New Roman" w:eastAsia="Times New Roman" w:hAnsi="Times New Roman" w:cs="Times New Roman" w:hint="eastAsia"/>
          <w:sz w:val="24"/>
          <w:szCs w:val="24"/>
        </w:rPr>
        <w:t>Private</w:t>
      </w:r>
      <w:r w:rsidR="00534F65" w:rsidRPr="00534F65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="00534F65" w:rsidRPr="00534F65">
        <w:rPr>
          <w:rFonts w:ascii="Times New Roman" w:eastAsia="Times New Roman" w:hAnsi="Times New Roman" w:cs="Times New Roman" w:hint="eastAsia"/>
          <w:sz w:val="24"/>
          <w:szCs w:val="24"/>
        </w:rPr>
        <w:t>Delegate</w:t>
      </w:r>
      <w:r w:rsidR="00534F65" w:rsidRPr="00534F65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534F65" w:rsidRPr="00534F65">
        <w:rPr>
          <w:rFonts w:ascii="Times New Roman" w:eastAsia="Times New Roman" w:hAnsi="Times New Roman" w:cs="Times New Roman" w:hint="eastAsia"/>
          <w:sz w:val="24"/>
          <w:szCs w:val="24"/>
        </w:rPr>
        <w:t>MulticastDelegates</w:t>
      </w:r>
      <w:proofErr w:type="spellEnd"/>
      <w:r w:rsidR="00EF5F95">
        <w:rPr>
          <w:rFonts w:ascii="Times New Roman" w:eastAsia="Times New Roman" w:hAnsi="Times New Roman" w:cs="Times New Roman"/>
          <w:sz w:val="24"/>
          <w:szCs w:val="24"/>
        </w:rPr>
        <w:br/>
      </w:r>
      <w:r w:rsidR="00EF5F95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F5F95">
        <w:rPr>
          <w:rFonts w:ascii="Times New Roman" w:eastAsia="Times New Roman" w:hAnsi="Times New Roman" w:cs="Times New Roman"/>
          <w:sz w:val="24"/>
          <w:szCs w:val="24"/>
        </w:rPr>
        <w:br/>
      </w:r>
      <w:r w:rsidR="004D4005" w:rsidRPr="004D4005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5D8205D5" w14:textId="77777777" w:rsidR="004D4005" w:rsidRPr="004D4005" w:rsidRDefault="004D4005" w:rsidP="003A22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D4005">
        <w:rPr>
          <w:rFonts w:ascii="Times New Roman" w:eastAsia="Times New Roman" w:hAnsi="Times New Roman" w:cs="Times New Roman"/>
          <w:sz w:val="24"/>
          <w:szCs w:val="24"/>
        </w:rPr>
        <w:t>1. Create New Project</w:t>
      </w:r>
    </w:p>
    <w:p w14:paraId="6CD7FE6A" w14:textId="4B4B2D87" w:rsidR="0027593E" w:rsidRDefault="004D4005" w:rsidP="003A2242">
      <w:pPr>
        <w:spacing w:after="0"/>
      </w:pPr>
      <w:r w:rsidRPr="004D4005">
        <w:rPr>
          <w:rFonts w:ascii="Times New Roman" w:eastAsia="Times New Roman" w:hAnsi="Times New Roman" w:cs="Times New Roman"/>
          <w:sz w:val="24"/>
          <w:szCs w:val="24"/>
        </w:rPr>
        <w:t>2. Program</w:t>
      </w:r>
      <w:r w:rsidR="00EF5F95">
        <w:rPr>
          <w:rFonts w:ascii="Times New Roman" w:eastAsia="Times New Roman" w:hAnsi="Times New Roman" w:cs="Times New Roman"/>
          <w:sz w:val="24"/>
          <w:szCs w:val="24"/>
        </w:rPr>
        <w:br/>
      </w:r>
      <w:r w:rsidR="00EF5F95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F5F95">
        <w:br/>
      </w:r>
      <w:r w:rsidR="00EF5F95">
        <w:br/>
      </w:r>
    </w:p>
    <w:p w14:paraId="354823D7" w14:textId="77777777" w:rsidR="0027593E" w:rsidRDefault="0027593E" w:rsidP="003A2242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2B93C859" w14:textId="77777777" w:rsidR="0027593E" w:rsidRDefault="0027593E" w:rsidP="003A2242">
      <w:pPr>
        <w:spacing w:after="0"/>
      </w:pPr>
    </w:p>
    <w:p w14:paraId="5F79BE9E" w14:textId="77777777" w:rsidR="0027593E" w:rsidRDefault="0027593E" w:rsidP="003A2242">
      <w:pPr>
        <w:spacing w:after="0"/>
      </w:pPr>
    </w:p>
    <w:p w14:paraId="5C92ADC1" w14:textId="77777777" w:rsidR="0027593E" w:rsidRDefault="0027593E" w:rsidP="003A2242">
      <w:pPr>
        <w:spacing w:after="0"/>
      </w:pPr>
      <w:r>
        <w:rPr>
          <w:sz w:val="18"/>
          <w:szCs w:val="18"/>
        </w:rPr>
        <w:t>1.</w:t>
      </w:r>
    </w:p>
    <w:p w14:paraId="0220B6B5" w14:textId="77777777" w:rsidR="0027593E" w:rsidRDefault="0027593E" w:rsidP="003A2242">
      <w:pPr>
        <w:spacing w:after="0"/>
      </w:pPr>
      <w:r>
        <w:rPr>
          <w:sz w:val="18"/>
          <w:szCs w:val="18"/>
        </w:rPr>
        <w:t>public / protected / private</w:t>
      </w:r>
    </w:p>
    <w:p w14:paraId="3C0DFF51" w14:textId="77777777" w:rsidR="0027593E" w:rsidRDefault="0027593E" w:rsidP="003A2242">
      <w:pPr>
        <w:spacing w:after="0"/>
      </w:pPr>
      <w:r>
        <w:rPr>
          <w:sz w:val="18"/>
          <w:szCs w:val="18"/>
        </w:rPr>
        <w:t>Reference:</w:t>
      </w:r>
    </w:p>
    <w:p w14:paraId="00089DCC" w14:textId="77777777" w:rsidR="0027593E" w:rsidRDefault="00000000" w:rsidP="003A2242">
      <w:pPr>
        <w:spacing w:after="0"/>
      </w:pPr>
      <w:hyperlink r:id="rId7" w:history="1">
        <w:r w:rsidR="0027593E">
          <w:rPr>
            <w:rStyle w:val="Hyperlink"/>
            <w:sz w:val="18"/>
            <w:szCs w:val="18"/>
          </w:rPr>
          <w:t>https://docs.microsoft.com/en-us/dotnet/csharp/language-reference/keywords/accessibility-levels</w:t>
        </w:r>
      </w:hyperlink>
    </w:p>
    <w:p w14:paraId="659A5DA5" w14:textId="77777777" w:rsidR="0027593E" w:rsidRDefault="0027593E" w:rsidP="003A2242">
      <w:pPr>
        <w:spacing w:after="0"/>
      </w:pPr>
      <w:r>
        <w:rPr>
          <w:sz w:val="18"/>
          <w:szCs w:val="18"/>
        </w:rPr>
        <w:t>Accessibility Levels includes several levels.</w:t>
      </w:r>
    </w:p>
    <w:p w14:paraId="6E07682B" w14:textId="77777777" w:rsidR="0027593E" w:rsidRDefault="0027593E" w:rsidP="003A2242">
      <w:pPr>
        <w:spacing w:after="0"/>
      </w:pPr>
      <w:r>
        <w:rPr>
          <w:sz w:val="18"/>
          <w:szCs w:val="18"/>
        </w:rPr>
        <w:t>Here, we only discuss, public, protected, and private.</w:t>
      </w:r>
    </w:p>
    <w:p w14:paraId="2D34304F" w14:textId="77777777" w:rsidR="0027593E" w:rsidRDefault="0027593E" w:rsidP="003A2242">
      <w:pPr>
        <w:spacing w:after="0"/>
      </w:pPr>
      <w:r>
        <w:rPr>
          <w:sz w:val="18"/>
          <w:szCs w:val="18"/>
        </w:rPr>
        <w:t>public means access is not restricted.</w:t>
      </w:r>
    </w:p>
    <w:p w14:paraId="462E15C0" w14:textId="77777777" w:rsidR="0027593E" w:rsidRDefault="0027593E" w:rsidP="003A2242">
      <w:pPr>
        <w:spacing w:after="0"/>
      </w:pPr>
      <w:r>
        <w:rPr>
          <w:sz w:val="18"/>
          <w:szCs w:val="18"/>
        </w:rPr>
        <w:t>protected means access is limited to the containing class or types derived from the containing class.</w:t>
      </w:r>
    </w:p>
    <w:p w14:paraId="7105326D" w14:textId="77777777" w:rsidR="0027593E" w:rsidRDefault="0027593E" w:rsidP="003A2242">
      <w:pPr>
        <w:spacing w:after="0"/>
      </w:pPr>
      <w:r>
        <w:rPr>
          <w:sz w:val="18"/>
          <w:szCs w:val="18"/>
        </w:rPr>
        <w:t>private means access is limited to the containing type.</w:t>
      </w:r>
    </w:p>
    <w:p w14:paraId="6F6C6AF8" w14:textId="77777777" w:rsidR="0027593E" w:rsidRDefault="0027593E" w:rsidP="003A2242">
      <w:pPr>
        <w:spacing w:after="0"/>
      </w:pPr>
      <w:r>
        <w:rPr>
          <w:sz w:val="18"/>
          <w:szCs w:val="18"/>
        </w:rPr>
        <w:t>----------------------------------------------------------------------------------------------</w:t>
      </w:r>
    </w:p>
    <w:p w14:paraId="2D50912C" w14:textId="77777777" w:rsidR="0027593E" w:rsidRDefault="0027593E" w:rsidP="003A2242">
      <w:pPr>
        <w:spacing w:after="0"/>
      </w:pPr>
      <w:r>
        <w:rPr>
          <w:sz w:val="18"/>
          <w:szCs w:val="18"/>
        </w:rPr>
        <w:t>2.</w:t>
      </w:r>
    </w:p>
    <w:p w14:paraId="06DE202D" w14:textId="77777777" w:rsidR="0027593E" w:rsidRDefault="0027593E" w:rsidP="003A2242">
      <w:pPr>
        <w:spacing w:after="0"/>
      </w:pPr>
      <w:r>
        <w:rPr>
          <w:sz w:val="18"/>
          <w:szCs w:val="18"/>
        </w:rPr>
        <w:t>Delegate</w:t>
      </w:r>
    </w:p>
    <w:p w14:paraId="12851400" w14:textId="77777777" w:rsidR="0027593E" w:rsidRDefault="0027593E" w:rsidP="003A2242">
      <w:pPr>
        <w:spacing w:after="0"/>
      </w:pPr>
      <w:r>
        <w:rPr>
          <w:sz w:val="18"/>
          <w:szCs w:val="18"/>
        </w:rPr>
        <w:t>-----------------------------------------------------------------------------------</w:t>
      </w:r>
    </w:p>
    <w:p w14:paraId="165CF994" w14:textId="77777777" w:rsidR="0027593E" w:rsidRDefault="0027593E" w:rsidP="003A2242">
      <w:pPr>
        <w:spacing w:after="0"/>
      </w:pPr>
      <w:r>
        <w:rPr>
          <w:sz w:val="18"/>
          <w:szCs w:val="18"/>
        </w:rPr>
        <w:t>2.1.</w:t>
      </w:r>
    </w:p>
    <w:p w14:paraId="07DF5160" w14:textId="77777777" w:rsidR="0027593E" w:rsidRDefault="0027593E" w:rsidP="003A2242">
      <w:pPr>
        <w:spacing w:after="0"/>
      </w:pPr>
      <w:r>
        <w:rPr>
          <w:sz w:val="18"/>
          <w:szCs w:val="18"/>
        </w:rPr>
        <w:t>Syntax:</w:t>
      </w:r>
    </w:p>
    <w:p w14:paraId="1D41829B" w14:textId="77777777" w:rsidR="0027593E" w:rsidRDefault="0027593E" w:rsidP="003A2242">
      <w:pPr>
        <w:spacing w:after="0"/>
      </w:pPr>
      <w:r>
        <w:rPr>
          <w:sz w:val="18"/>
          <w:szCs w:val="18"/>
        </w:rPr>
        <w:t>//[</w:t>
      </w:r>
      <w:proofErr w:type="spellStart"/>
      <w:r>
        <w:rPr>
          <w:sz w:val="18"/>
          <w:szCs w:val="18"/>
        </w:rPr>
        <w:t>AccessibilityLevels</w:t>
      </w:r>
      <w:proofErr w:type="spellEnd"/>
      <w:r>
        <w:rPr>
          <w:sz w:val="18"/>
          <w:szCs w:val="18"/>
        </w:rPr>
        <w:t>] delegate [</w:t>
      </w:r>
      <w:proofErr w:type="spellStart"/>
      <w:r>
        <w:rPr>
          <w:sz w:val="18"/>
          <w:szCs w:val="18"/>
        </w:rPr>
        <w:t>void|ReturnType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DelegateName</w:t>
      </w:r>
      <w:proofErr w:type="spellEnd"/>
      <w:r>
        <w:rPr>
          <w:sz w:val="18"/>
          <w:szCs w:val="18"/>
        </w:rPr>
        <w:t xml:space="preserve"> ([</w:t>
      </w:r>
      <w:proofErr w:type="spellStart"/>
      <w:r>
        <w:rPr>
          <w:sz w:val="18"/>
          <w:szCs w:val="18"/>
        </w:rPr>
        <w:t>ParametersList</w:t>
      </w:r>
      <w:proofErr w:type="spellEnd"/>
      <w:r>
        <w:rPr>
          <w:sz w:val="18"/>
          <w:szCs w:val="18"/>
        </w:rPr>
        <w:t>...]</w:t>
      </w:r>
      <w:proofErr w:type="gramStart"/>
      <w:r>
        <w:rPr>
          <w:sz w:val="18"/>
          <w:szCs w:val="18"/>
        </w:rPr>
        <w:t>);</w:t>
      </w:r>
      <w:proofErr w:type="gramEnd"/>
    </w:p>
    <w:p w14:paraId="753C26A8" w14:textId="77777777" w:rsidR="0027593E" w:rsidRDefault="0027593E" w:rsidP="003A2242">
      <w:pPr>
        <w:spacing w:after="0"/>
      </w:pPr>
      <w:r>
        <w:rPr>
          <w:sz w:val="18"/>
          <w:szCs w:val="18"/>
        </w:rPr>
        <w:t>E.g.</w:t>
      </w:r>
    </w:p>
    <w:p w14:paraId="1FA3FDA2" w14:textId="77777777" w:rsidR="0027593E" w:rsidRDefault="0027593E" w:rsidP="003A2242">
      <w:pPr>
        <w:spacing w:after="0"/>
      </w:pPr>
      <w:r>
        <w:rPr>
          <w:sz w:val="18"/>
          <w:szCs w:val="18"/>
        </w:rPr>
        <w:t xml:space="preserve">//delegate void </w:t>
      </w:r>
      <w:proofErr w:type="spellStart"/>
      <w:proofErr w:type="gramStart"/>
      <w:r>
        <w:rPr>
          <w:sz w:val="18"/>
          <w:szCs w:val="18"/>
        </w:rPr>
        <w:t>MessageDelegate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string str);</w:t>
      </w:r>
    </w:p>
    <w:p w14:paraId="7145FA67" w14:textId="77777777" w:rsidR="0027593E" w:rsidRDefault="0027593E" w:rsidP="003A2242">
      <w:pPr>
        <w:spacing w:after="0"/>
      </w:pPr>
      <w:r>
        <w:rPr>
          <w:sz w:val="18"/>
          <w:szCs w:val="18"/>
        </w:rPr>
        <w:t xml:space="preserve">The syntax is </w:t>
      </w:r>
      <w:proofErr w:type="gramStart"/>
      <w:r>
        <w:rPr>
          <w:sz w:val="18"/>
          <w:szCs w:val="18"/>
        </w:rPr>
        <w:t>similar to</w:t>
      </w:r>
      <w:proofErr w:type="gramEnd"/>
      <w:r>
        <w:rPr>
          <w:sz w:val="18"/>
          <w:szCs w:val="18"/>
        </w:rPr>
        <w:t xml:space="preserve"> method signature head.</w:t>
      </w:r>
    </w:p>
    <w:p w14:paraId="24A4375B" w14:textId="77777777" w:rsidR="0027593E" w:rsidRDefault="0027593E" w:rsidP="003A2242">
      <w:pPr>
        <w:spacing w:after="0"/>
      </w:pPr>
      <w:r>
        <w:rPr>
          <w:sz w:val="18"/>
          <w:szCs w:val="18"/>
        </w:rPr>
        <w:t>Just like adding "delegate" keyword in front of Method.</w:t>
      </w:r>
    </w:p>
    <w:p w14:paraId="4AEC744D" w14:textId="77777777" w:rsidR="0027593E" w:rsidRDefault="0027593E" w:rsidP="003A2242">
      <w:pPr>
        <w:spacing w:after="0"/>
      </w:pPr>
      <w:r>
        <w:rPr>
          <w:sz w:val="18"/>
          <w:szCs w:val="18"/>
        </w:rPr>
        <w:t>2.1.1.</w:t>
      </w:r>
    </w:p>
    <w:p w14:paraId="6C368A6F" w14:textId="77777777" w:rsidR="0027593E" w:rsidRDefault="0027593E" w:rsidP="003A2242">
      <w:pPr>
        <w:spacing w:after="0"/>
      </w:pPr>
      <w:r>
        <w:rPr>
          <w:sz w:val="18"/>
          <w:szCs w:val="18"/>
        </w:rPr>
        <w:t>Accessibility Levels can be public, protected, private, or ...etc.</w:t>
      </w:r>
    </w:p>
    <w:p w14:paraId="0369A3B6" w14:textId="77777777" w:rsidR="0027593E" w:rsidRDefault="0027593E" w:rsidP="003A2242">
      <w:pPr>
        <w:spacing w:after="0"/>
      </w:pPr>
      <w:r>
        <w:rPr>
          <w:sz w:val="18"/>
          <w:szCs w:val="18"/>
        </w:rPr>
        <w:t>For more details, please visit</w:t>
      </w:r>
    </w:p>
    <w:p w14:paraId="06BA3970" w14:textId="77777777" w:rsidR="0027593E" w:rsidRDefault="00000000" w:rsidP="003A2242">
      <w:pPr>
        <w:spacing w:after="0"/>
      </w:pPr>
      <w:hyperlink r:id="rId8" w:history="1">
        <w:r w:rsidR="0027593E">
          <w:rPr>
            <w:rStyle w:val="Hyperlink"/>
            <w:sz w:val="18"/>
            <w:szCs w:val="18"/>
          </w:rPr>
          <w:t>https://docs.microsoft.com/en-us/dotnet/csharp/language-reference/keywords/accessibility-levels</w:t>
        </w:r>
      </w:hyperlink>
    </w:p>
    <w:p w14:paraId="313A39A2" w14:textId="77777777" w:rsidR="0027593E" w:rsidRDefault="0027593E" w:rsidP="003A2242">
      <w:pPr>
        <w:spacing w:after="0"/>
      </w:pPr>
      <w:r>
        <w:rPr>
          <w:sz w:val="18"/>
          <w:szCs w:val="18"/>
        </w:rPr>
        <w:t>2.1.2.</w:t>
      </w:r>
    </w:p>
    <w:p w14:paraId="21C1BB51" w14:textId="77777777" w:rsidR="0027593E" w:rsidRDefault="0027593E" w:rsidP="003A2242">
      <w:pPr>
        <w:spacing w:after="0"/>
      </w:pPr>
      <w:r>
        <w:rPr>
          <w:sz w:val="18"/>
          <w:szCs w:val="18"/>
        </w:rPr>
        <w:t>delegate is the keyword.</w:t>
      </w:r>
    </w:p>
    <w:p w14:paraId="203BE67F" w14:textId="77777777" w:rsidR="0027593E" w:rsidRDefault="0027593E" w:rsidP="003A2242">
      <w:pPr>
        <w:spacing w:after="0"/>
      </w:pPr>
      <w:proofErr w:type="spellStart"/>
      <w:r>
        <w:rPr>
          <w:sz w:val="18"/>
          <w:szCs w:val="18"/>
        </w:rPr>
        <w:t>ReturnType</w:t>
      </w:r>
      <w:proofErr w:type="spellEnd"/>
      <w:r>
        <w:rPr>
          <w:sz w:val="18"/>
          <w:szCs w:val="18"/>
        </w:rPr>
        <w:t xml:space="preserve"> can be string, int, or .... etc.</w:t>
      </w:r>
    </w:p>
    <w:p w14:paraId="35066856" w14:textId="77777777" w:rsidR="0027593E" w:rsidRDefault="0027593E" w:rsidP="003A2242">
      <w:pPr>
        <w:spacing w:after="0"/>
      </w:pPr>
      <w:r>
        <w:rPr>
          <w:sz w:val="18"/>
          <w:szCs w:val="18"/>
        </w:rPr>
        <w:t>Void means return nothing.</w:t>
      </w:r>
    </w:p>
    <w:p w14:paraId="51DD68AF" w14:textId="77777777" w:rsidR="0027593E" w:rsidRDefault="0027593E" w:rsidP="003A2242">
      <w:pPr>
        <w:spacing w:after="0"/>
      </w:pPr>
      <w:proofErr w:type="spellStart"/>
      <w:r>
        <w:rPr>
          <w:sz w:val="18"/>
          <w:szCs w:val="18"/>
        </w:rPr>
        <w:t>DelegateName</w:t>
      </w:r>
      <w:proofErr w:type="spellEnd"/>
      <w:r>
        <w:rPr>
          <w:sz w:val="18"/>
          <w:szCs w:val="18"/>
        </w:rPr>
        <w:t xml:space="preserve"> is the name of this delegate.</w:t>
      </w:r>
    </w:p>
    <w:p w14:paraId="3605D951" w14:textId="77777777" w:rsidR="0027593E" w:rsidRDefault="0027593E" w:rsidP="003A2242">
      <w:pPr>
        <w:spacing w:after="0"/>
      </w:pPr>
      <w:proofErr w:type="spellStart"/>
      <w:r>
        <w:rPr>
          <w:sz w:val="18"/>
          <w:szCs w:val="18"/>
        </w:rPr>
        <w:t>ParametersList</w:t>
      </w:r>
      <w:proofErr w:type="spellEnd"/>
      <w:r>
        <w:rPr>
          <w:sz w:val="18"/>
          <w:szCs w:val="18"/>
        </w:rPr>
        <w:t xml:space="preserve"> here is optional and it is the list of parameters.</w:t>
      </w:r>
    </w:p>
    <w:p w14:paraId="196EC6CE" w14:textId="77777777" w:rsidR="0027593E" w:rsidRDefault="0027593E" w:rsidP="003A2242">
      <w:pPr>
        <w:spacing w:after="0"/>
      </w:pPr>
      <w:r>
        <w:rPr>
          <w:sz w:val="18"/>
          <w:szCs w:val="18"/>
        </w:rPr>
        <w:t>-----------------------------------------------------------------------------------</w:t>
      </w:r>
    </w:p>
    <w:p w14:paraId="49CD8029" w14:textId="77777777" w:rsidR="0027593E" w:rsidRDefault="0027593E" w:rsidP="003A2242">
      <w:pPr>
        <w:spacing w:after="0"/>
      </w:pPr>
      <w:r>
        <w:rPr>
          <w:sz w:val="18"/>
          <w:szCs w:val="18"/>
        </w:rPr>
        <w:t>2.2.</w:t>
      </w:r>
    </w:p>
    <w:p w14:paraId="6BBA8EFE" w14:textId="77777777" w:rsidR="0027593E" w:rsidRDefault="0027593E" w:rsidP="003A2242">
      <w:pPr>
        <w:spacing w:after="0"/>
      </w:pPr>
      <w:r>
        <w:rPr>
          <w:sz w:val="18"/>
          <w:szCs w:val="18"/>
        </w:rPr>
        <w:t>Delegate is a function pointer which stores reference to a function.</w:t>
      </w:r>
    </w:p>
    <w:p w14:paraId="6F0C87E7" w14:textId="77777777" w:rsidR="0027593E" w:rsidRDefault="0027593E" w:rsidP="003A2242">
      <w:pPr>
        <w:spacing w:after="0"/>
      </w:pPr>
      <w:r>
        <w:rPr>
          <w:sz w:val="18"/>
          <w:szCs w:val="18"/>
        </w:rPr>
        <w:t>The signature of the delegate must match the signature of the function.</w:t>
      </w:r>
    </w:p>
    <w:p w14:paraId="4EC69CD5" w14:textId="77777777" w:rsidR="0027593E" w:rsidRDefault="0027593E" w:rsidP="003A2242">
      <w:pPr>
        <w:spacing w:after="0"/>
      </w:pPr>
      <w:r>
        <w:rPr>
          <w:sz w:val="18"/>
          <w:szCs w:val="18"/>
        </w:rPr>
        <w:t xml:space="preserve">Using Delegate is </w:t>
      </w:r>
      <w:proofErr w:type="gramStart"/>
      <w:r>
        <w:rPr>
          <w:sz w:val="18"/>
          <w:szCs w:val="18"/>
        </w:rPr>
        <w:t>similar to</w:t>
      </w:r>
      <w:proofErr w:type="gramEnd"/>
      <w:r>
        <w:rPr>
          <w:sz w:val="18"/>
          <w:szCs w:val="18"/>
        </w:rPr>
        <w:t xml:space="preserve"> use Class,</w:t>
      </w:r>
    </w:p>
    <w:p w14:paraId="347B7138" w14:textId="77777777" w:rsidR="0027593E" w:rsidRDefault="0027593E" w:rsidP="003A2242">
      <w:pPr>
        <w:spacing w:after="0"/>
      </w:pPr>
      <w:r>
        <w:rPr>
          <w:sz w:val="18"/>
          <w:szCs w:val="18"/>
        </w:rPr>
        <w:t>the Delegate instance must be initiated before using it.</w:t>
      </w:r>
    </w:p>
    <w:p w14:paraId="7EB34303" w14:textId="77777777" w:rsidR="0027593E" w:rsidRDefault="0027593E" w:rsidP="003A2242">
      <w:pPr>
        <w:spacing w:after="0"/>
      </w:pPr>
      <w:r>
        <w:rPr>
          <w:sz w:val="18"/>
          <w:szCs w:val="18"/>
        </w:rPr>
        <w:t>The target function name must be passed as a parameter to the delegate constructor.</w:t>
      </w:r>
    </w:p>
    <w:p w14:paraId="3E1EC9D8" w14:textId="77777777" w:rsidR="0027593E" w:rsidRDefault="0027593E" w:rsidP="003A2242">
      <w:pPr>
        <w:spacing w:after="0"/>
      </w:pPr>
      <w:r>
        <w:rPr>
          <w:sz w:val="18"/>
          <w:szCs w:val="18"/>
        </w:rPr>
        <w:t>Invoke the delegate, which will invoke the</w:t>
      </w:r>
      <w:r>
        <w:t> </w:t>
      </w:r>
      <w:r>
        <w:rPr>
          <w:sz w:val="18"/>
          <w:szCs w:val="18"/>
        </w:rPr>
        <w:t>target function.</w:t>
      </w:r>
    </w:p>
    <w:p w14:paraId="3E3231C5" w14:textId="77777777" w:rsidR="0027593E" w:rsidRDefault="0027593E" w:rsidP="003A2242">
      <w:pPr>
        <w:spacing w:after="0"/>
      </w:pPr>
      <w:r>
        <w:rPr>
          <w:sz w:val="18"/>
          <w:szCs w:val="18"/>
        </w:rPr>
        <w:t>-----------------------------------------------------------------------------------</w:t>
      </w:r>
    </w:p>
    <w:p w14:paraId="26AC254A" w14:textId="77777777" w:rsidR="0027593E" w:rsidRDefault="0027593E" w:rsidP="003A2242">
      <w:pPr>
        <w:spacing w:after="0"/>
      </w:pPr>
      <w:r>
        <w:rPr>
          <w:sz w:val="18"/>
          <w:szCs w:val="18"/>
        </w:rPr>
        <w:t>2.3.</w:t>
      </w:r>
    </w:p>
    <w:p w14:paraId="351F4FBD" w14:textId="77777777" w:rsidR="0027593E" w:rsidRDefault="0027593E" w:rsidP="003A2242">
      <w:pPr>
        <w:spacing w:after="0"/>
      </w:pPr>
      <w:r>
        <w:rPr>
          <w:sz w:val="18"/>
          <w:szCs w:val="18"/>
        </w:rPr>
        <w:t>Multicast Delegates</w:t>
      </w:r>
    </w:p>
    <w:p w14:paraId="0D42E6EC" w14:textId="77777777" w:rsidR="0027593E" w:rsidRDefault="0027593E" w:rsidP="003A2242">
      <w:pPr>
        <w:spacing w:after="0"/>
      </w:pPr>
      <w:r>
        <w:rPr>
          <w:sz w:val="18"/>
          <w:szCs w:val="18"/>
        </w:rPr>
        <w:t>-------------------------------------------------------</w:t>
      </w:r>
    </w:p>
    <w:p w14:paraId="5AA1965E" w14:textId="77777777" w:rsidR="0027593E" w:rsidRDefault="0027593E" w:rsidP="003A2242">
      <w:pPr>
        <w:spacing w:after="0"/>
      </w:pPr>
      <w:r>
        <w:rPr>
          <w:sz w:val="18"/>
          <w:szCs w:val="18"/>
        </w:rPr>
        <w:t>2.3.1.</w:t>
      </w:r>
    </w:p>
    <w:p w14:paraId="04127B8E" w14:textId="77777777" w:rsidR="0027593E" w:rsidRDefault="0027593E" w:rsidP="003A2242">
      <w:pPr>
        <w:spacing w:after="0"/>
      </w:pPr>
      <w:r>
        <w:rPr>
          <w:sz w:val="18"/>
          <w:szCs w:val="18"/>
        </w:rPr>
        <w:t>Multicast Delegates means a delegate has references to many functions.</w:t>
      </w:r>
    </w:p>
    <w:p w14:paraId="541A9D2C" w14:textId="77777777" w:rsidR="0027593E" w:rsidRDefault="0027593E" w:rsidP="003A2242">
      <w:pPr>
        <w:spacing w:after="0"/>
      </w:pPr>
      <w:r>
        <w:rPr>
          <w:sz w:val="18"/>
          <w:szCs w:val="18"/>
        </w:rPr>
        <w:t>When the Delegates is invoked,</w:t>
      </w:r>
    </w:p>
    <w:p w14:paraId="1C0C8FBB" w14:textId="77777777" w:rsidR="0027593E" w:rsidRDefault="0027593E" w:rsidP="003A2242">
      <w:pPr>
        <w:spacing w:after="0"/>
      </w:pPr>
      <w:r>
        <w:rPr>
          <w:sz w:val="18"/>
          <w:szCs w:val="18"/>
        </w:rPr>
        <w:t>all functions will be invoked in the same order</w:t>
      </w:r>
    </w:p>
    <w:p w14:paraId="28F2BE3E" w14:textId="77777777" w:rsidR="0027593E" w:rsidRDefault="0027593E" w:rsidP="003A2242">
      <w:pPr>
        <w:spacing w:after="0"/>
      </w:pPr>
      <w:r>
        <w:rPr>
          <w:sz w:val="18"/>
          <w:szCs w:val="18"/>
        </w:rPr>
        <w:lastRenderedPageBreak/>
        <w:t>in which they are added to invocation list.</w:t>
      </w:r>
    </w:p>
    <w:p w14:paraId="03792B0A" w14:textId="77777777" w:rsidR="0027593E" w:rsidRDefault="0027593E" w:rsidP="003A2242">
      <w:pPr>
        <w:spacing w:after="0"/>
      </w:pPr>
      <w:r>
        <w:rPr>
          <w:sz w:val="18"/>
          <w:szCs w:val="18"/>
        </w:rPr>
        <w:t>"+" or "+=" to register a method with the delegate.</w:t>
      </w:r>
    </w:p>
    <w:p w14:paraId="5A74E24B" w14:textId="77777777" w:rsidR="0027593E" w:rsidRDefault="0027593E" w:rsidP="003A2242">
      <w:pPr>
        <w:spacing w:after="0"/>
      </w:pPr>
      <w:r>
        <w:rPr>
          <w:sz w:val="18"/>
          <w:szCs w:val="18"/>
        </w:rPr>
        <w:t>"-" or "-=" to un-</w:t>
      </w:r>
      <w:proofErr w:type="spellStart"/>
      <w:r>
        <w:rPr>
          <w:sz w:val="18"/>
          <w:szCs w:val="18"/>
        </w:rPr>
        <w:t>registera</w:t>
      </w:r>
      <w:proofErr w:type="spellEnd"/>
      <w:r>
        <w:rPr>
          <w:sz w:val="18"/>
          <w:szCs w:val="18"/>
        </w:rPr>
        <w:t xml:space="preserve"> method with the delegate.</w:t>
      </w:r>
    </w:p>
    <w:p w14:paraId="511A31E9" w14:textId="77777777" w:rsidR="0027593E" w:rsidRDefault="0027593E" w:rsidP="003A2242">
      <w:pPr>
        <w:spacing w:after="0"/>
      </w:pPr>
      <w:r>
        <w:rPr>
          <w:sz w:val="18"/>
          <w:szCs w:val="18"/>
        </w:rPr>
        <w:t>-------------------------------------------------------</w:t>
      </w:r>
    </w:p>
    <w:p w14:paraId="74F9893D" w14:textId="77777777" w:rsidR="0027593E" w:rsidRDefault="0027593E" w:rsidP="003A2242">
      <w:pPr>
        <w:spacing w:after="0"/>
      </w:pPr>
      <w:r>
        <w:rPr>
          <w:sz w:val="18"/>
          <w:szCs w:val="18"/>
        </w:rPr>
        <w:t>2.3.2.</w:t>
      </w:r>
    </w:p>
    <w:p w14:paraId="2412E1F2" w14:textId="77777777" w:rsidR="0027593E" w:rsidRDefault="0027593E" w:rsidP="003A2242">
      <w:pPr>
        <w:spacing w:after="0"/>
      </w:pPr>
      <w:r>
        <w:rPr>
          <w:sz w:val="18"/>
          <w:szCs w:val="18"/>
        </w:rPr>
        <w:t>If the Multicast Delegate has return type,</w:t>
      </w:r>
    </w:p>
    <w:p w14:paraId="0372D344" w14:textId="77777777" w:rsidR="0027593E" w:rsidRDefault="0027593E" w:rsidP="003A2242">
      <w:pPr>
        <w:spacing w:after="0"/>
      </w:pPr>
      <w:r>
        <w:rPr>
          <w:sz w:val="18"/>
          <w:szCs w:val="18"/>
        </w:rPr>
        <w:t>then only the last invoked method will be return.</w:t>
      </w:r>
    </w:p>
    <w:p w14:paraId="671F7CB7" w14:textId="77777777" w:rsidR="0027593E" w:rsidRDefault="0027593E" w:rsidP="003A2242">
      <w:pPr>
        <w:spacing w:after="0"/>
      </w:pPr>
      <w:r>
        <w:rPr>
          <w:sz w:val="18"/>
          <w:szCs w:val="18"/>
        </w:rPr>
        <w:t>-------------------------------------------------------</w:t>
      </w:r>
    </w:p>
    <w:p w14:paraId="3E006E58" w14:textId="77777777" w:rsidR="0027593E" w:rsidRDefault="0027593E" w:rsidP="003A2242">
      <w:pPr>
        <w:spacing w:after="0"/>
      </w:pPr>
      <w:r>
        <w:rPr>
          <w:sz w:val="18"/>
          <w:szCs w:val="18"/>
        </w:rPr>
        <w:t>2.3.3.</w:t>
      </w:r>
    </w:p>
    <w:p w14:paraId="3195F518" w14:textId="77777777" w:rsidR="0027593E" w:rsidRDefault="0027593E" w:rsidP="003A2242">
      <w:pPr>
        <w:spacing w:after="0"/>
      </w:pPr>
      <w:r>
        <w:rPr>
          <w:sz w:val="18"/>
          <w:szCs w:val="18"/>
        </w:rPr>
        <w:t>If the Multicast Delegate has output parameter,</w:t>
      </w:r>
    </w:p>
    <w:p w14:paraId="60E86C5D" w14:textId="77777777" w:rsidR="0027593E" w:rsidRDefault="0027593E" w:rsidP="003A2242">
      <w:pPr>
        <w:spacing w:after="0"/>
      </w:pPr>
      <w:r>
        <w:rPr>
          <w:sz w:val="18"/>
          <w:szCs w:val="18"/>
        </w:rPr>
        <w:t>then only the last invoked method will assign the value of output parameter.</w:t>
      </w:r>
    </w:p>
    <w:p w14:paraId="4F921309" w14:textId="77777777" w:rsidR="0027593E" w:rsidRDefault="0027593E" w:rsidP="003A2242">
      <w:pPr>
        <w:spacing w:after="0"/>
      </w:pPr>
      <w:r>
        <w:rPr>
          <w:sz w:val="18"/>
          <w:szCs w:val="18"/>
        </w:rPr>
        <w:t>-------------------------------------------------------</w:t>
      </w:r>
    </w:p>
    <w:p w14:paraId="31F125A6" w14:textId="77777777" w:rsidR="0027593E" w:rsidRDefault="0027593E" w:rsidP="003A2242">
      <w:pPr>
        <w:spacing w:after="0"/>
      </w:pPr>
      <w:r>
        <w:rPr>
          <w:sz w:val="18"/>
          <w:szCs w:val="18"/>
        </w:rPr>
        <w:t>2.3.4.</w:t>
      </w:r>
    </w:p>
    <w:p w14:paraId="0B3E21EE" w14:textId="77777777" w:rsidR="0027593E" w:rsidRDefault="0027593E" w:rsidP="003A2242">
      <w:pPr>
        <w:spacing w:after="0"/>
      </w:pPr>
      <w:r>
        <w:rPr>
          <w:sz w:val="18"/>
          <w:szCs w:val="18"/>
        </w:rPr>
        <w:t>Multicast Delegate allows other programmers to add some extra logic without changing the original code.</w:t>
      </w:r>
    </w:p>
    <w:p w14:paraId="69A86C05" w14:textId="77777777" w:rsidR="0027593E" w:rsidRDefault="0027593E" w:rsidP="003A2242">
      <w:pPr>
        <w:spacing w:after="0"/>
      </w:pPr>
      <w:r>
        <w:rPr>
          <w:sz w:val="18"/>
          <w:szCs w:val="18"/>
        </w:rPr>
        <w:t>This can make the publish/subscribe pattern such as your customized SDK become more flexible.</w:t>
      </w:r>
    </w:p>
    <w:p w14:paraId="7D44DD5F" w14:textId="77777777" w:rsidR="0027593E" w:rsidRDefault="0027593E" w:rsidP="003A2242">
      <w:pPr>
        <w:spacing w:after="0"/>
      </w:pPr>
    </w:p>
    <w:p w14:paraId="55ED7262" w14:textId="77777777" w:rsidR="0027593E" w:rsidRDefault="0027593E" w:rsidP="003A2242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1149F099" w14:textId="77777777" w:rsidR="0027593E" w:rsidRDefault="0027593E" w:rsidP="003A2242">
      <w:pPr>
        <w:spacing w:after="0"/>
      </w:pPr>
    </w:p>
    <w:p w14:paraId="5C9FCCA3" w14:textId="77777777" w:rsidR="0027593E" w:rsidRDefault="0027593E" w:rsidP="003A2242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Create New Project</w:t>
      </w:r>
    </w:p>
    <w:p w14:paraId="797A65C0" w14:textId="77777777" w:rsidR="0027593E" w:rsidRDefault="0027593E" w:rsidP="003A2242">
      <w:pPr>
        <w:spacing w:after="0"/>
        <w:rPr>
          <w:sz w:val="27"/>
          <w:szCs w:val="27"/>
        </w:rPr>
      </w:pPr>
    </w:p>
    <w:p w14:paraId="679E5D1A" w14:textId="77777777" w:rsidR="0027593E" w:rsidRDefault="0027593E" w:rsidP="003A22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41668D14" w14:textId="77777777" w:rsidR="0027593E" w:rsidRDefault="0027593E" w:rsidP="003A22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163F21EB" w14:textId="77777777" w:rsidR="0027593E" w:rsidRDefault="0027593E" w:rsidP="003A22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0F04EC32" w14:textId="77777777" w:rsidR="0027593E" w:rsidRDefault="0027593E" w:rsidP="003A2242">
      <w:pPr>
        <w:spacing w:after="0"/>
        <w:rPr>
          <w:sz w:val="27"/>
          <w:szCs w:val="27"/>
        </w:rPr>
      </w:pPr>
    </w:p>
    <w:p w14:paraId="4AE5FA01" w14:textId="77777777" w:rsidR="0027593E" w:rsidRDefault="0027593E" w:rsidP="003A2242">
      <w:pPr>
        <w:spacing w:after="0"/>
        <w:rPr>
          <w:sz w:val="27"/>
          <w:szCs w:val="27"/>
        </w:rPr>
      </w:pPr>
    </w:p>
    <w:p w14:paraId="73B4C8E9" w14:textId="0ABF3C61" w:rsidR="0027593E" w:rsidRDefault="0027593E" w:rsidP="003A2242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51CB072B" wp14:editId="319A6270">
            <wp:extent cx="4290060" cy="2628900"/>
            <wp:effectExtent l="0" t="0" r="0" b="0"/>
            <wp:docPr id="4" name="Picture 4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C7698" w14:textId="77777777" w:rsidR="0027593E" w:rsidRDefault="0027593E" w:rsidP="003A2242">
      <w:pPr>
        <w:spacing w:after="0"/>
      </w:pPr>
    </w:p>
    <w:p w14:paraId="1CAEB169" w14:textId="77777777" w:rsidR="0027593E" w:rsidRDefault="0027593E" w:rsidP="003A2242">
      <w:pPr>
        <w:spacing w:after="0"/>
      </w:pPr>
    </w:p>
    <w:p w14:paraId="74D8DD49" w14:textId="7311D11A" w:rsidR="0027593E" w:rsidRDefault="0027593E" w:rsidP="003A2242">
      <w:pPr>
        <w:spacing w:after="0"/>
      </w:pPr>
      <w:r>
        <w:rPr>
          <w:noProof/>
        </w:rPr>
        <w:lastRenderedPageBreak/>
        <w:drawing>
          <wp:inline distT="0" distB="0" distL="0" distR="0" wp14:anchorId="74DEECC9" wp14:editId="78F53C28">
            <wp:extent cx="5274310" cy="2794000"/>
            <wp:effectExtent l="0" t="0" r="2540" b="635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E390C" w14:textId="77777777" w:rsidR="0027593E" w:rsidRDefault="0027593E" w:rsidP="003A2242">
      <w:pPr>
        <w:spacing w:after="0"/>
      </w:pPr>
    </w:p>
    <w:p w14:paraId="3CCF6131" w14:textId="77777777" w:rsidR="0027593E" w:rsidRDefault="0027593E" w:rsidP="003A2242">
      <w:pPr>
        <w:spacing w:after="0"/>
      </w:pPr>
    </w:p>
    <w:p w14:paraId="7AD07ADA" w14:textId="6CB09877" w:rsidR="0027593E" w:rsidRDefault="0027593E" w:rsidP="003A224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72ED800" wp14:editId="7B259ACD">
            <wp:extent cx="5274310" cy="3329305"/>
            <wp:effectExtent l="0" t="0" r="2540" b="4445"/>
            <wp:docPr id="2" name="Picture 2" descr="Graphical user interface, tex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5E62C" w14:textId="77777777" w:rsidR="0027593E" w:rsidRDefault="0027593E" w:rsidP="003A2242">
      <w:pPr>
        <w:spacing w:after="0"/>
        <w:rPr>
          <w:sz w:val="27"/>
          <w:szCs w:val="27"/>
        </w:rPr>
      </w:pPr>
    </w:p>
    <w:p w14:paraId="1C5BEBE5" w14:textId="77777777" w:rsidR="0027593E" w:rsidRDefault="0027593E" w:rsidP="003A2242">
      <w:pPr>
        <w:spacing w:after="0"/>
        <w:rPr>
          <w:sz w:val="27"/>
          <w:szCs w:val="27"/>
        </w:rPr>
      </w:pPr>
    </w:p>
    <w:p w14:paraId="0D7575BA" w14:textId="77777777" w:rsidR="0027593E" w:rsidRDefault="0027593E" w:rsidP="003A2242">
      <w:pPr>
        <w:spacing w:after="0"/>
        <w:rPr>
          <w:sz w:val="27"/>
          <w:szCs w:val="27"/>
        </w:rPr>
      </w:pPr>
    </w:p>
    <w:p w14:paraId="6E32299F" w14:textId="77777777" w:rsidR="0027593E" w:rsidRDefault="0027593E" w:rsidP="003A2242">
      <w:pPr>
        <w:spacing w:after="0"/>
        <w:rPr>
          <w:sz w:val="27"/>
          <w:szCs w:val="27"/>
        </w:rPr>
      </w:pPr>
    </w:p>
    <w:p w14:paraId="1573BCCA" w14:textId="77777777" w:rsidR="0027593E" w:rsidRDefault="0027593E" w:rsidP="003A2242">
      <w:pPr>
        <w:spacing w:after="0"/>
        <w:rPr>
          <w:sz w:val="27"/>
          <w:szCs w:val="27"/>
        </w:rPr>
      </w:pPr>
    </w:p>
    <w:p w14:paraId="141E46F6" w14:textId="77777777" w:rsidR="0027593E" w:rsidRDefault="0027593E" w:rsidP="003A22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6894F9F8" w14:textId="77777777" w:rsidR="0027593E" w:rsidRDefault="0027593E" w:rsidP="003A2242">
      <w:pPr>
        <w:spacing w:after="0"/>
        <w:rPr>
          <w:sz w:val="27"/>
          <w:szCs w:val="27"/>
        </w:rPr>
      </w:pPr>
    </w:p>
    <w:p w14:paraId="36469E8C" w14:textId="77777777" w:rsidR="0027593E" w:rsidRDefault="0027593E" w:rsidP="003A2242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2. Program</w:t>
      </w:r>
    </w:p>
    <w:p w14:paraId="4E3D3993" w14:textId="77777777" w:rsidR="0027593E" w:rsidRDefault="0027593E" w:rsidP="003A2242">
      <w:pPr>
        <w:spacing w:after="0"/>
      </w:pPr>
    </w:p>
    <w:p w14:paraId="1DD698A4" w14:textId="77777777" w:rsidR="0027593E" w:rsidRDefault="0027593E" w:rsidP="003A22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4CAA960E" w14:textId="77777777" w:rsidR="0027593E" w:rsidRDefault="0027593E" w:rsidP="003A22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74B860E" w14:textId="77777777" w:rsidR="0027593E" w:rsidRDefault="0027593E" w:rsidP="003A22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762A14D" w14:textId="77777777" w:rsidR="0027593E" w:rsidRDefault="0027593E" w:rsidP="003A22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5DD2D51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C46F16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---------------</w:t>
      </w:r>
    </w:p>
    <w:p w14:paraId="48A8193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elegate 1st Sample</w:t>
      </w:r>
    </w:p>
    <w:p w14:paraId="73DD401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</w:t>
      </w:r>
    </w:p>
    <w:p w14:paraId="09F12AD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legate</w:t>
      </w:r>
    </w:p>
    <w:p w14:paraId="04047A0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</w:t>
      </w:r>
    </w:p>
    <w:p w14:paraId="3ACB34AB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yntax:</w:t>
      </w:r>
    </w:p>
    <w:p w14:paraId="20B045D6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</w:t>
      </w:r>
      <w:proofErr w:type="spellStart"/>
      <w:r>
        <w:rPr>
          <w:rFonts w:ascii="Consolas" w:hAnsi="Consolas"/>
          <w:color w:val="008000"/>
          <w:sz w:val="18"/>
          <w:szCs w:val="18"/>
        </w:rPr>
        <w:t>AccessibilityLevels</w:t>
      </w:r>
      <w:proofErr w:type="spellEnd"/>
      <w:r>
        <w:rPr>
          <w:rFonts w:ascii="Consolas" w:hAnsi="Consolas"/>
          <w:color w:val="008000"/>
          <w:sz w:val="18"/>
          <w:szCs w:val="18"/>
        </w:rPr>
        <w:t>] delegate [</w:t>
      </w:r>
      <w:proofErr w:type="spellStart"/>
      <w:r>
        <w:rPr>
          <w:rFonts w:ascii="Consolas" w:hAnsi="Consolas"/>
          <w:color w:val="008000"/>
          <w:sz w:val="18"/>
          <w:szCs w:val="18"/>
        </w:rPr>
        <w:t>void|Return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Delegat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[</w:t>
      </w:r>
      <w:proofErr w:type="spellStart"/>
      <w:r>
        <w:rPr>
          <w:rFonts w:ascii="Consolas" w:hAnsi="Consolas"/>
          <w:color w:val="008000"/>
          <w:sz w:val="18"/>
          <w:szCs w:val="18"/>
        </w:rPr>
        <w:t>ParametersList</w:t>
      </w:r>
      <w:proofErr w:type="spellEnd"/>
      <w:r>
        <w:rPr>
          <w:rFonts w:ascii="Consolas" w:hAnsi="Consolas"/>
          <w:color w:val="008000"/>
          <w:sz w:val="18"/>
          <w:szCs w:val="18"/>
        </w:rPr>
        <w:t>...]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573E1A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.g.</w:t>
      </w:r>
    </w:p>
    <w:p w14:paraId="69A5C03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delegate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essageDelega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string str);</w:t>
      </w:r>
    </w:p>
    <w:p w14:paraId="16CC601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syntax is </w:t>
      </w:r>
      <w:proofErr w:type="gramStart"/>
      <w:r>
        <w:rPr>
          <w:rFonts w:ascii="Consolas" w:hAnsi="Consolas"/>
          <w:color w:val="008000"/>
          <w:sz w:val="18"/>
          <w:szCs w:val="18"/>
        </w:rPr>
        <w:t>similar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ethod signature head.</w:t>
      </w:r>
    </w:p>
    <w:p w14:paraId="399019B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Just like adding "delegate" keyword in front of Method.</w:t>
      </w:r>
    </w:p>
    <w:p w14:paraId="683771D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1.</w:t>
      </w:r>
    </w:p>
    <w:p w14:paraId="3218638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ccessibility Levels can be public, protected, private, or...etc.</w:t>
      </w:r>
    </w:p>
    <w:p w14:paraId="6CAF4B5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or more details, please visit</w:t>
      </w:r>
    </w:p>
    <w:p w14:paraId="1BEA613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2" w:history="1">
        <w:r>
          <w:rPr>
            <w:rStyle w:val="Hyperlink"/>
            <w:rFonts w:ascii="Consolas" w:hAnsi="Consolas"/>
            <w:sz w:val="18"/>
            <w:szCs w:val="18"/>
          </w:rPr>
          <w:t>https://docs.microsoft.com/en-us/dotnet/csharp/language-reference/keywords/accessibility-levels</w:t>
        </w:r>
      </w:hyperlink>
    </w:p>
    <w:p w14:paraId="09A114C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2.</w:t>
      </w:r>
    </w:p>
    <w:p w14:paraId="03A742A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legate is the keyword.</w:t>
      </w:r>
    </w:p>
    <w:p w14:paraId="42B3EBA3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be string, int, or</w:t>
      </w:r>
      <w:proofErr w:type="gramStart"/>
      <w:r>
        <w:rPr>
          <w:rFonts w:ascii="Consolas" w:hAnsi="Consolas"/>
          <w:color w:val="008000"/>
          <w:sz w:val="18"/>
          <w:szCs w:val="18"/>
        </w:rPr>
        <w:t>....etc.</w:t>
      </w:r>
      <w:proofErr w:type="gramEnd"/>
    </w:p>
    <w:p w14:paraId="0B639B3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Void means return nothing.</w:t>
      </w:r>
    </w:p>
    <w:p w14:paraId="07456B84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elegat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the name of this delegate.</w:t>
      </w:r>
    </w:p>
    <w:p w14:paraId="0D3A49B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Parameters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ere is optional and it is the list of parameters.</w:t>
      </w:r>
    </w:p>
    <w:p w14:paraId="102AFC7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</w:t>
      </w:r>
    </w:p>
    <w:p w14:paraId="5C24859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legate is a function pointer which stores reference to a function.</w:t>
      </w:r>
    </w:p>
    <w:p w14:paraId="0027128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signature of the delegate must match the signature of the function.</w:t>
      </w:r>
    </w:p>
    <w:p w14:paraId="75FEC937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Using Delegate is </w:t>
      </w:r>
      <w:proofErr w:type="gramStart"/>
      <w:r>
        <w:rPr>
          <w:rFonts w:ascii="Consolas" w:hAnsi="Consolas"/>
          <w:color w:val="008000"/>
          <w:sz w:val="18"/>
          <w:szCs w:val="18"/>
        </w:rPr>
        <w:t>similar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e Class,</w:t>
      </w:r>
    </w:p>
    <w:p w14:paraId="4A7A2CB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Delegate instance must be initiated before using it.</w:t>
      </w:r>
    </w:p>
    <w:p w14:paraId="4C11E90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target function name must be passed as a parameter to the delegate constructor.</w:t>
      </w:r>
    </w:p>
    <w:p w14:paraId="6624AF9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voke the delegate, which will invoke the target function.</w:t>
      </w:r>
    </w:p>
    <w:p w14:paraId="28721B97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elegate Declaration.</w:t>
      </w:r>
    </w:p>
    <w:p w14:paraId="3C99258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g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elegate1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A40A1C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---------------------------------------------------</w:t>
      </w:r>
    </w:p>
    <w:p w14:paraId="7C8C0A70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g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MulticastVoidDelega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3796A2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---------------------------------------------------</w:t>
      </w:r>
    </w:p>
    <w:p w14:paraId="03E9BFD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g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IntDelega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9728ADB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 ---------------------------------------------------</w:t>
      </w:r>
    </w:p>
    <w:p w14:paraId="7A45B9E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g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outIntDelega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5FFA355A" w14:textId="77777777" w:rsidR="0027593E" w:rsidRDefault="0027593E" w:rsidP="003A2242">
      <w:pPr>
        <w:spacing w:after="0"/>
      </w:pPr>
    </w:p>
    <w:p w14:paraId="1CDD948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7B98399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9E720D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2E2B13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DB65DA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---------------</w:t>
      </w:r>
    </w:p>
    <w:p w14:paraId="3833D07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elegate 1st Sample</w:t>
      </w:r>
    </w:p>
    <w:p w14:paraId="36D16EA6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 ====================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B8EB517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rogram</w:t>
      </w:r>
      <w:r>
        <w:rPr>
          <w:rFonts w:ascii="Consolas" w:hAnsi="Consolas"/>
          <w:sz w:val="18"/>
          <w:szCs w:val="18"/>
        </w:rPr>
        <w:t>.Prin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Program.Print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CC60494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legate is a function pointer which stores reference to a function.</w:t>
      </w:r>
    </w:p>
    <w:p w14:paraId="63AA77B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signature of the delegate must match the signature of the function.</w:t>
      </w:r>
    </w:p>
    <w:p w14:paraId="1DBF41B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Using Delegate is </w:t>
      </w:r>
      <w:proofErr w:type="gramStart"/>
      <w:r>
        <w:rPr>
          <w:rFonts w:ascii="Consolas" w:hAnsi="Consolas"/>
          <w:color w:val="008000"/>
          <w:sz w:val="18"/>
          <w:szCs w:val="18"/>
        </w:rPr>
        <w:t>similar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e Class,</w:t>
      </w:r>
    </w:p>
    <w:p w14:paraId="4D48864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Delegate instance must be initiated before using it.</w:t>
      </w:r>
    </w:p>
    <w:p w14:paraId="7253731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target function name must be passed as a parameter to the delegate constructor.</w:t>
      </w:r>
    </w:p>
    <w:p w14:paraId="0672D60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voke the delegate, which will invoke the target function.</w:t>
      </w:r>
    </w:p>
    <w:p w14:paraId="7E8AA070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elegate1</w:t>
      </w:r>
      <w:r>
        <w:t> </w:t>
      </w:r>
      <w:r>
        <w:rPr>
          <w:rFonts w:ascii="Consolas" w:hAnsi="Consolas"/>
          <w:sz w:val="18"/>
          <w:szCs w:val="18"/>
        </w:rPr>
        <w:t>del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elegate1</w:t>
      </w:r>
      <w:r>
        <w:rPr>
          <w:rFonts w:ascii="Consolas" w:hAnsi="Consolas"/>
          <w:sz w:val="18"/>
          <w:szCs w:val="18"/>
        </w:rPr>
        <w:t>(Print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739E23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 del1(</w:t>
      </w:r>
      <w:r>
        <w:rPr>
          <w:rFonts w:ascii="Consolas" w:hAnsi="Consolas"/>
          <w:color w:val="800000"/>
          <w:sz w:val="18"/>
          <w:szCs w:val="18"/>
        </w:rPr>
        <w:t>@"Delegate1 del1 = new Delegate1(Print</w:t>
      </w:r>
      <w:proofErr w:type="gramStart"/>
      <w:r>
        <w:rPr>
          <w:rFonts w:ascii="Consolas" w:hAnsi="Consolas"/>
          <w:color w:val="800000"/>
          <w:sz w:val="18"/>
          <w:szCs w:val="18"/>
        </w:rPr>
        <w:t>);  del</w:t>
      </w:r>
      <w:proofErr w:type="gramEnd"/>
      <w:r>
        <w:rPr>
          <w:rFonts w:ascii="Consolas" w:hAnsi="Consolas"/>
          <w:color w:val="800000"/>
          <w:sz w:val="18"/>
          <w:szCs w:val="18"/>
        </w:rPr>
        <w:t>1(...);"</w:t>
      </w:r>
      <w:r>
        <w:rPr>
          <w:rFonts w:ascii="Consolas" w:hAnsi="Consolas"/>
          <w:sz w:val="18"/>
          <w:szCs w:val="18"/>
        </w:rPr>
        <w:t>);</w:t>
      </w:r>
    </w:p>
    <w:p w14:paraId="72A8702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-----------------</w:t>
      </w:r>
    </w:p>
    <w:p w14:paraId="42E3AB5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legate allows other programmers</w:t>
      </w:r>
    </w:p>
    <w:p w14:paraId="3331D9F0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add some extra logic without changing the original code.</w:t>
      </w:r>
    </w:p>
    <w:p w14:paraId="1A82AD26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 ====================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2393FE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9565EF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(1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186B500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Using   public </w:t>
      </w:r>
      <w:proofErr w:type="gramStart"/>
      <w:r>
        <w:rPr>
          <w:rFonts w:ascii="Consolas" w:hAnsi="Consolas"/>
          <w:color w:val="008000"/>
          <w:sz w:val="18"/>
          <w:szCs w:val="18"/>
        </w:rPr>
        <w:t>Gamer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int id, string name, int hp=1, int </w:t>
      </w:r>
      <w:proofErr w:type="spellStart"/>
      <w:r>
        <w:rPr>
          <w:rFonts w:ascii="Consolas" w:hAnsi="Consolas"/>
          <w:color w:val="008000"/>
          <w:sz w:val="18"/>
          <w:szCs w:val="18"/>
        </w:rPr>
        <w:t>mp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1, int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>=0, int experience=0, int level=1)</w:t>
      </w:r>
    </w:p>
    <w:p w14:paraId="37DA977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 Level = 20, Experience = 5000 });</w:t>
      </w:r>
    </w:p>
    <w:p w14:paraId="57F1A19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using  public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()</w:t>
      </w:r>
    </w:p>
    <w:p w14:paraId="6BD13D9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, Level = 14, Experience = 4500 });</w:t>
      </w:r>
    </w:p>
    <w:p w14:paraId="553520A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4"</w:t>
      </w:r>
      <w:r>
        <w:rPr>
          <w:rFonts w:ascii="Consolas" w:hAnsi="Consolas"/>
          <w:sz w:val="18"/>
          <w:szCs w:val="18"/>
        </w:rPr>
        <w:t>, Level = 19, Experience = 6000 });</w:t>
      </w:r>
    </w:p>
    <w:p w14:paraId="72335DB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5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5"</w:t>
      </w:r>
      <w:r>
        <w:rPr>
          <w:rFonts w:ascii="Consolas" w:hAnsi="Consolas"/>
          <w:sz w:val="18"/>
          <w:szCs w:val="18"/>
        </w:rPr>
        <w:t>, Level = 32, Experience = 8000 });</w:t>
      </w:r>
    </w:p>
    <w:p w14:paraId="379E4F2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F4E7A5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0B7E473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to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79C3D3E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8A48993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amer.LevelUp1(</w:t>
      </w:r>
      <w:proofErr w:type="spellStart"/>
      <w:r>
        <w:rPr>
          <w:rFonts w:ascii="Consolas" w:hAnsi="Consolas"/>
          <w:color w:val="A31515"/>
          <w:sz w:val="18"/>
          <w:szCs w:val="18"/>
        </w:rPr>
        <w:t>gamerList</w:t>
      </w:r>
      <w:proofErr w:type="spellEnd"/>
      <w:r>
        <w:rPr>
          <w:rFonts w:ascii="Consolas" w:hAnsi="Consolas"/>
          <w:color w:val="A31515"/>
          <w:sz w:val="18"/>
          <w:szCs w:val="18"/>
        </w:rPr>
        <w:t>); -------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B3EABA4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.LevelUp1(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E4B60E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CD0A1A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AD7797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to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175C6BC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F9E9F8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---------------</w:t>
      </w:r>
    </w:p>
    <w:p w14:paraId="135BFFA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legate allows other programmers</w:t>
      </w:r>
    </w:p>
    <w:p w14:paraId="4B6A6C53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add some extra logic without changing the original code.</w:t>
      </w:r>
    </w:p>
    <w:p w14:paraId="4CCA85C4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3 ====================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7A9356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sLevelUp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isLvUp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IsLevelUp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CanLevelUp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497309A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DoingLevelUp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oingLvUp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DoingLevelUp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LevelIncrease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5D4558F4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.LevelUp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sLvUp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doingLvUp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8725EF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6B1C06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C303D96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to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71B7867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8AEA7C6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---------------------------------------------------</w:t>
      </w:r>
    </w:p>
    <w:p w14:paraId="4F672C46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Using lambda expression if the delegate function only </w:t>
      </w:r>
      <w:proofErr w:type="gramStart"/>
      <w:r>
        <w:rPr>
          <w:rFonts w:ascii="Consolas" w:hAnsi="Consolas"/>
          <w:color w:val="008000"/>
          <w:sz w:val="18"/>
          <w:szCs w:val="18"/>
        </w:rPr>
        <w:t>retur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one line.</w:t>
      </w:r>
    </w:p>
    <w:p w14:paraId="441A4EF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4 ====================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055771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.LevelUp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 xml:space="preserve">, gamer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xperienc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= 1000 &amp;&amp; </w:t>
      </w:r>
      <w:proofErr w:type="spellStart"/>
      <w:r>
        <w:rPr>
          <w:rFonts w:ascii="Consolas" w:hAnsi="Consolas"/>
          <w:sz w:val="18"/>
          <w:szCs w:val="18"/>
        </w:rPr>
        <w:t>gamer.Hp</w:t>
      </w:r>
      <w:proofErr w:type="spellEnd"/>
      <w:r>
        <w:rPr>
          <w:rFonts w:ascii="Consolas" w:hAnsi="Consolas"/>
          <w:sz w:val="18"/>
          <w:szCs w:val="18"/>
        </w:rPr>
        <w:t xml:space="preserve"> &gt;= 1, gamer =&gt; </w:t>
      </w:r>
      <w:proofErr w:type="spellStart"/>
      <w:r>
        <w:rPr>
          <w:rFonts w:ascii="Consolas" w:hAnsi="Consolas"/>
          <w:sz w:val="18"/>
          <w:szCs w:val="18"/>
        </w:rPr>
        <w:t>gamer.Level</w:t>
      </w:r>
      <w:proofErr w:type="spellEnd"/>
      <w:r>
        <w:rPr>
          <w:rFonts w:ascii="Consolas" w:hAnsi="Consolas"/>
          <w:sz w:val="18"/>
          <w:szCs w:val="18"/>
        </w:rPr>
        <w:t>++);</w:t>
      </w:r>
    </w:p>
    <w:p w14:paraId="29C74B4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D9FE863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AA318F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to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3E02D23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D47712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---------------------------------------------------</w:t>
      </w:r>
    </w:p>
    <w:p w14:paraId="08CDCC74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ulticast Void Delegates</w:t>
      </w:r>
    </w:p>
    <w:p w14:paraId="5A293057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ulticast Delegates means a delegate has references to many functions.</w:t>
      </w:r>
    </w:p>
    <w:p w14:paraId="79306E44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 the Delegates is invoked,</w:t>
      </w:r>
    </w:p>
    <w:p w14:paraId="52031FC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ll functions will be invoked in the same order</w:t>
      </w:r>
    </w:p>
    <w:p w14:paraId="5CE7503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which they are added to invocation list.</w:t>
      </w:r>
    </w:p>
    <w:p w14:paraId="30FE156B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+" or "+=" to register a method with the delegate.</w:t>
      </w:r>
    </w:p>
    <w:p w14:paraId="1E887AD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-" or "-=" to un-</w:t>
      </w:r>
      <w:proofErr w:type="spellStart"/>
      <w:r>
        <w:rPr>
          <w:rFonts w:ascii="Consolas" w:hAnsi="Consolas"/>
          <w:color w:val="008000"/>
          <w:sz w:val="18"/>
          <w:szCs w:val="18"/>
        </w:rPr>
        <w:t>register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ethod with the delegate.</w:t>
      </w:r>
    </w:p>
    <w:p w14:paraId="74DE7E0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5 ====================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69685A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1. ---------------------------------------</w:t>
      </w:r>
    </w:p>
    <w:p w14:paraId="2793064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5.1. ---------------------------------------"</w:t>
      </w:r>
      <w:r>
        <w:rPr>
          <w:rFonts w:ascii="Consolas" w:hAnsi="Consolas"/>
          <w:sz w:val="18"/>
          <w:szCs w:val="18"/>
        </w:rPr>
        <w:t>);</w:t>
      </w:r>
    </w:p>
    <w:p w14:paraId="4E65AA9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ulticastVoidDelegat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mvd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MulticastVoidDelega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VoidMethod1);</w:t>
      </w:r>
    </w:p>
    <w:p w14:paraId="2D4F1F6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ulticastVoidDelegat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mvd2 = </w:t>
      </w:r>
      <w:proofErr w:type="gramStart"/>
      <w:r>
        <w:rPr>
          <w:rFonts w:ascii="Consolas" w:hAnsi="Consolas"/>
          <w:sz w:val="18"/>
          <w:szCs w:val="18"/>
        </w:rPr>
        <w:t>VoidMethod2;</w:t>
      </w:r>
      <w:proofErr w:type="gramEnd"/>
    </w:p>
    <w:p w14:paraId="4F7582F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ulticastVoidDelegat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mvd3 = </w:t>
      </w:r>
      <w:proofErr w:type="gramStart"/>
      <w:r>
        <w:rPr>
          <w:rFonts w:ascii="Consolas" w:hAnsi="Consolas"/>
          <w:sz w:val="18"/>
          <w:szCs w:val="18"/>
        </w:rPr>
        <w:t>VoidMethod3;</w:t>
      </w:r>
      <w:proofErr w:type="gramEnd"/>
    </w:p>
    <w:p w14:paraId="6A2F47C7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ulticastVoidDelegat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mvd4 = mvd1 + mvd2 + mvd3 - </w:t>
      </w:r>
      <w:proofErr w:type="gramStart"/>
      <w:r>
        <w:rPr>
          <w:rFonts w:ascii="Consolas" w:hAnsi="Consolas"/>
          <w:sz w:val="18"/>
          <w:szCs w:val="18"/>
        </w:rPr>
        <w:t>mvd2;</w:t>
      </w:r>
      <w:proofErr w:type="gramEnd"/>
    </w:p>
    <w:p w14:paraId="32E180A6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 mvd4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11349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2. ---------------------------------------</w:t>
      </w:r>
    </w:p>
    <w:p w14:paraId="7F1BB8A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5.2. ---------------------------------------"</w:t>
      </w:r>
      <w:r>
        <w:rPr>
          <w:rFonts w:ascii="Consolas" w:hAnsi="Consolas"/>
          <w:sz w:val="18"/>
          <w:szCs w:val="18"/>
        </w:rPr>
        <w:t>);</w:t>
      </w:r>
    </w:p>
    <w:p w14:paraId="6588E903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ulticastVoidDelegate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mv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MulticastVoidDelega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VoidMethod1);</w:t>
      </w:r>
    </w:p>
    <w:p w14:paraId="50601764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mvd</w:t>
      </w:r>
      <w:proofErr w:type="spellEnd"/>
      <w:r>
        <w:rPr>
          <w:rFonts w:ascii="Consolas" w:hAnsi="Consolas"/>
          <w:sz w:val="18"/>
          <w:szCs w:val="18"/>
        </w:rPr>
        <w:t xml:space="preserve"> += </w:t>
      </w:r>
      <w:proofErr w:type="gramStart"/>
      <w:r>
        <w:rPr>
          <w:rFonts w:ascii="Consolas" w:hAnsi="Consolas"/>
          <w:sz w:val="18"/>
          <w:szCs w:val="18"/>
        </w:rPr>
        <w:t>VoidMethod2;</w:t>
      </w:r>
      <w:proofErr w:type="gramEnd"/>
    </w:p>
    <w:p w14:paraId="116E487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mvd</w:t>
      </w:r>
      <w:proofErr w:type="spellEnd"/>
      <w:r>
        <w:rPr>
          <w:rFonts w:ascii="Consolas" w:hAnsi="Consolas"/>
          <w:sz w:val="18"/>
          <w:szCs w:val="18"/>
        </w:rPr>
        <w:t xml:space="preserve"> += </w:t>
      </w:r>
      <w:proofErr w:type="gramStart"/>
      <w:r>
        <w:rPr>
          <w:rFonts w:ascii="Consolas" w:hAnsi="Consolas"/>
          <w:sz w:val="18"/>
          <w:szCs w:val="18"/>
        </w:rPr>
        <w:t>VoidMethod3;</w:t>
      </w:r>
      <w:proofErr w:type="gramEnd"/>
    </w:p>
    <w:p w14:paraId="4EDF081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mvd</w:t>
      </w:r>
      <w:proofErr w:type="spellEnd"/>
      <w:r>
        <w:rPr>
          <w:rFonts w:ascii="Consolas" w:hAnsi="Consolas"/>
          <w:sz w:val="18"/>
          <w:szCs w:val="18"/>
        </w:rPr>
        <w:t xml:space="preserve"> -= </w:t>
      </w:r>
      <w:proofErr w:type="gramStart"/>
      <w:r>
        <w:rPr>
          <w:rFonts w:ascii="Consolas" w:hAnsi="Consolas"/>
          <w:sz w:val="18"/>
          <w:szCs w:val="18"/>
        </w:rPr>
        <w:t>VoidMethod2;</w:t>
      </w:r>
      <w:proofErr w:type="gramEnd"/>
    </w:p>
    <w:p w14:paraId="5D458AA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mv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FE43880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---------------------------------------------------</w:t>
      </w:r>
    </w:p>
    <w:p w14:paraId="0158639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ulticast Delegate with return type</w:t>
      </w:r>
    </w:p>
    <w:p w14:paraId="36F055B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Multicast Delegate has return type,</w:t>
      </w:r>
    </w:p>
    <w:p w14:paraId="3D15357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only the last invoked method will be return.</w:t>
      </w:r>
    </w:p>
    <w:p w14:paraId="71B1997B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6 ====================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559EFC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ntDelegate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iDel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ntDelegate</w:t>
      </w:r>
      <w:proofErr w:type="spellEnd"/>
      <w:r>
        <w:rPr>
          <w:rFonts w:ascii="Consolas" w:hAnsi="Consolas"/>
          <w:sz w:val="18"/>
          <w:szCs w:val="18"/>
        </w:rPr>
        <w:t>(intMethod1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6518FD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iDel</w:t>
      </w:r>
      <w:proofErr w:type="spellEnd"/>
      <w:r>
        <w:rPr>
          <w:rFonts w:ascii="Consolas" w:hAnsi="Consolas"/>
          <w:sz w:val="18"/>
          <w:szCs w:val="18"/>
        </w:rPr>
        <w:t xml:space="preserve"> += </w:t>
      </w:r>
      <w:proofErr w:type="gramStart"/>
      <w:r>
        <w:rPr>
          <w:rFonts w:ascii="Consolas" w:hAnsi="Consolas"/>
          <w:sz w:val="18"/>
          <w:szCs w:val="18"/>
        </w:rPr>
        <w:t>intMethod2;</w:t>
      </w:r>
      <w:proofErr w:type="gramEnd"/>
    </w:p>
    <w:p w14:paraId="2209364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iDel</w:t>
      </w:r>
      <w:proofErr w:type="spellEnd"/>
      <w:r>
        <w:rPr>
          <w:rFonts w:ascii="Consolas" w:hAnsi="Consolas"/>
          <w:sz w:val="18"/>
          <w:szCs w:val="18"/>
        </w:rPr>
        <w:t xml:space="preserve"> += </w:t>
      </w:r>
      <w:proofErr w:type="gramStart"/>
      <w:r>
        <w:rPr>
          <w:rFonts w:ascii="Consolas" w:hAnsi="Consolas"/>
          <w:sz w:val="18"/>
          <w:szCs w:val="18"/>
        </w:rPr>
        <w:t>intMethod3;</w:t>
      </w:r>
      <w:proofErr w:type="gramEnd"/>
    </w:p>
    <w:p w14:paraId="56741A9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1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iDe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F2CA956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Multicast Delegate with return type, i1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1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F690E9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 ---------------------------------------------------</w:t>
      </w:r>
    </w:p>
    <w:p w14:paraId="6C61F2E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ulticast Delegate with output parameter</w:t>
      </w:r>
    </w:p>
    <w:p w14:paraId="04B144CB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Multicast Delegate has output parameter,</w:t>
      </w:r>
    </w:p>
    <w:p w14:paraId="1FA8D95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only the last invoked method will assign the value of output parameter.</w:t>
      </w:r>
    </w:p>
    <w:p w14:paraId="2BA7B8C7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7 ====================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C6864A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outIntDelegate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outIntDel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outIntDelegate</w:t>
      </w:r>
      <w:proofErr w:type="spellEnd"/>
      <w:r>
        <w:rPr>
          <w:rFonts w:ascii="Consolas" w:hAnsi="Consolas"/>
          <w:sz w:val="18"/>
          <w:szCs w:val="18"/>
        </w:rPr>
        <w:t>(outMethod1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BEA945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outIntDel</w:t>
      </w:r>
      <w:proofErr w:type="spellEnd"/>
      <w:r>
        <w:rPr>
          <w:rFonts w:ascii="Consolas" w:hAnsi="Consolas"/>
          <w:sz w:val="18"/>
          <w:szCs w:val="18"/>
        </w:rPr>
        <w:t xml:space="preserve"> += </w:t>
      </w:r>
      <w:proofErr w:type="gramStart"/>
      <w:r>
        <w:rPr>
          <w:rFonts w:ascii="Consolas" w:hAnsi="Consolas"/>
          <w:sz w:val="18"/>
          <w:szCs w:val="18"/>
        </w:rPr>
        <w:t>outMethod2;</w:t>
      </w:r>
      <w:proofErr w:type="gramEnd"/>
    </w:p>
    <w:p w14:paraId="6149AB7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outIntDel</w:t>
      </w:r>
      <w:proofErr w:type="spellEnd"/>
      <w:r>
        <w:rPr>
          <w:rFonts w:ascii="Consolas" w:hAnsi="Consolas"/>
          <w:sz w:val="18"/>
          <w:szCs w:val="18"/>
        </w:rPr>
        <w:t xml:space="preserve"> += </w:t>
      </w:r>
      <w:proofErr w:type="gramStart"/>
      <w:r>
        <w:rPr>
          <w:rFonts w:ascii="Consolas" w:hAnsi="Consolas"/>
          <w:sz w:val="18"/>
          <w:szCs w:val="18"/>
        </w:rPr>
        <w:t>outMethod3;</w:t>
      </w:r>
      <w:proofErr w:type="gramEnd"/>
    </w:p>
    <w:p w14:paraId="6244CB1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2;</w:t>
      </w:r>
      <w:proofErr w:type="gramEnd"/>
    </w:p>
    <w:p w14:paraId="0430857B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utIntDe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sz w:val="18"/>
          <w:szCs w:val="18"/>
        </w:rPr>
        <w:t>i2);</w:t>
      </w:r>
    </w:p>
    <w:p w14:paraId="547D7BC6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Multicast Delegate with output parameter, i2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D024EB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C91CE7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0AB8AB8" w14:textId="77777777" w:rsidR="0027593E" w:rsidRDefault="0027593E" w:rsidP="003A2242">
      <w:pPr>
        <w:spacing w:after="0"/>
      </w:pPr>
    </w:p>
    <w:p w14:paraId="5FF5919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---------------</w:t>
      </w:r>
    </w:p>
    <w:p w14:paraId="6ADFBC33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elegate 1st Sample</w:t>
      </w:r>
    </w:p>
    <w:p w14:paraId="2443E904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rint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Msg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C4EF4E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C1703F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trMsg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9FFC25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3D06D5B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---------------</w:t>
      </w:r>
    </w:p>
    <w:p w14:paraId="4E003AC3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anLevelUp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79DB2A9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7FE0EA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add some extra </w:t>
      </w:r>
      <w:proofErr w:type="spellStart"/>
      <w:r>
        <w:rPr>
          <w:rFonts w:ascii="Consolas" w:hAnsi="Consolas"/>
          <w:color w:val="008000"/>
          <w:sz w:val="18"/>
          <w:szCs w:val="18"/>
        </w:rPr>
        <w:t>cond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level up.</w:t>
      </w:r>
    </w:p>
    <w:p w14:paraId="18857CE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xperienc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= 1000 &amp;&amp; </w:t>
      </w:r>
      <w:proofErr w:type="spellStart"/>
      <w:r>
        <w:rPr>
          <w:rFonts w:ascii="Consolas" w:hAnsi="Consolas"/>
          <w:sz w:val="18"/>
          <w:szCs w:val="18"/>
        </w:rPr>
        <w:t>gamer.Hp</w:t>
      </w:r>
      <w:proofErr w:type="spellEnd"/>
      <w:r>
        <w:rPr>
          <w:rFonts w:ascii="Consolas" w:hAnsi="Consolas"/>
          <w:sz w:val="18"/>
          <w:szCs w:val="18"/>
        </w:rPr>
        <w:t xml:space="preserve"> &gt;=1;</w:t>
      </w:r>
    </w:p>
    <w:p w14:paraId="541682E3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EA822C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LevelIncrease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134BA7E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87520F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Level</w:t>
      </w:r>
      <w:proofErr w:type="spellEnd"/>
      <w:proofErr w:type="gramEnd"/>
      <w:r>
        <w:rPr>
          <w:rFonts w:ascii="Consolas" w:hAnsi="Consolas"/>
          <w:sz w:val="18"/>
          <w:szCs w:val="18"/>
        </w:rPr>
        <w:t>++;</w:t>
      </w:r>
    </w:p>
    <w:p w14:paraId="207E414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xperienc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-= 1000;</w:t>
      </w:r>
    </w:p>
    <w:p w14:paraId="269A23D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Hp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+= 100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ome extra reward</w:t>
      </w:r>
    </w:p>
    <w:p w14:paraId="025CF487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Mp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+= 100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ome extra reward</w:t>
      </w:r>
    </w:p>
    <w:p w14:paraId="431D8C3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F9954D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---------------------------------------------------</w:t>
      </w:r>
    </w:p>
    <w:p w14:paraId="1859207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ulticast Void Delegates</w:t>
      </w:r>
    </w:p>
    <w:p w14:paraId="2E402777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VoidMethod1()</w:t>
      </w:r>
    </w:p>
    <w:p w14:paraId="6E36C1B7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5B2803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VoidMethod1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BEEA09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3C949BE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VoidMethod2()</w:t>
      </w:r>
    </w:p>
    <w:p w14:paraId="2C2E945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1FE6F4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VoidMethod2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8FFD92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A3B59C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VoidMethod3()</w:t>
      </w:r>
    </w:p>
    <w:p w14:paraId="11F01D9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3AC95E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VoidMethod3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EFEB90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D0CDE51" w14:textId="77777777" w:rsidR="0027593E" w:rsidRDefault="0027593E" w:rsidP="003A2242">
      <w:pPr>
        <w:spacing w:after="0"/>
      </w:pPr>
    </w:p>
    <w:p w14:paraId="11B999A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---------------------------------------------------</w:t>
      </w:r>
    </w:p>
    <w:p w14:paraId="184949E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ulticast Delegate with return type</w:t>
      </w:r>
    </w:p>
    <w:p w14:paraId="4EA5FF4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Method1()</w:t>
      </w:r>
    </w:p>
    <w:p w14:paraId="513E71F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3A745FB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;</w:t>
      </w:r>
      <w:proofErr w:type="gramEnd"/>
    </w:p>
    <w:p w14:paraId="233496E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38F261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Method2()</w:t>
      </w:r>
    </w:p>
    <w:p w14:paraId="15B617D4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5BCEC1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;</w:t>
      </w:r>
      <w:proofErr w:type="gramEnd"/>
    </w:p>
    <w:p w14:paraId="3BB93007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A744CF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Method3()</w:t>
      </w:r>
    </w:p>
    <w:p w14:paraId="6AB88F9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5689B9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3;</w:t>
      </w:r>
      <w:proofErr w:type="gramEnd"/>
    </w:p>
    <w:p w14:paraId="592601F7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2264237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 ---------------------------------------------------</w:t>
      </w:r>
    </w:p>
    <w:p w14:paraId="30C6F78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ulticast Delegate with output parameter</w:t>
      </w:r>
    </w:p>
    <w:p w14:paraId="5C12845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outMethod1(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D6C652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270AD8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1;</w:t>
      </w:r>
      <w:proofErr w:type="gramEnd"/>
    </w:p>
    <w:p w14:paraId="47BE0EA0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143F04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outMethod2(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664EF8B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946599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2;</w:t>
      </w:r>
      <w:proofErr w:type="gramEnd"/>
    </w:p>
    <w:p w14:paraId="4AE9167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B0F5D5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outMethod3(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77CE6D0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DAF9E7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3;</w:t>
      </w:r>
      <w:proofErr w:type="gramEnd"/>
    </w:p>
    <w:p w14:paraId="756014F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2108B9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FC6F2B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E597946" w14:textId="77777777" w:rsidR="0027593E" w:rsidRDefault="0027593E" w:rsidP="003A2242">
      <w:pPr>
        <w:spacing w:after="0"/>
      </w:pPr>
    </w:p>
    <w:p w14:paraId="698E3E68" w14:textId="77777777" w:rsidR="0027593E" w:rsidRDefault="0027593E" w:rsidP="003A2242">
      <w:pPr>
        <w:spacing w:after="0"/>
      </w:pPr>
    </w:p>
    <w:p w14:paraId="10FCFCAB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2. ---------------------------------------------------</w:t>
      </w:r>
    </w:p>
    <w:p w14:paraId="5475DA47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Delegate allows other programmers</w:t>
      </w:r>
    </w:p>
    <w:p w14:paraId="4843AB70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to add some extra logic without changing the original code.</w:t>
      </w:r>
    </w:p>
    <w:p w14:paraId="6714B2C3" w14:textId="77777777" w:rsidR="0027593E" w:rsidRDefault="0027593E" w:rsidP="003A22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201AE33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28AAE6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---------------</w:t>
      </w:r>
    </w:p>
    <w:p w14:paraId="5D51C34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elegate 1st Sample</w:t>
      </w:r>
    </w:p>
    <w:p w14:paraId="24BDE33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yntax:</w:t>
      </w:r>
    </w:p>
    <w:p w14:paraId="23C2C66B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</w:t>
      </w:r>
      <w:proofErr w:type="spellStart"/>
      <w:r>
        <w:rPr>
          <w:rFonts w:ascii="Consolas" w:hAnsi="Consolas"/>
          <w:color w:val="008000"/>
          <w:sz w:val="18"/>
          <w:szCs w:val="18"/>
        </w:rPr>
        <w:t>AccessibilityLevels</w:t>
      </w:r>
      <w:proofErr w:type="spellEnd"/>
      <w:r>
        <w:rPr>
          <w:rFonts w:ascii="Consolas" w:hAnsi="Consolas"/>
          <w:color w:val="008000"/>
          <w:sz w:val="18"/>
          <w:szCs w:val="18"/>
        </w:rPr>
        <w:t>] delegate [</w:t>
      </w:r>
      <w:proofErr w:type="spellStart"/>
      <w:r>
        <w:rPr>
          <w:rFonts w:ascii="Consolas" w:hAnsi="Consolas"/>
          <w:color w:val="008000"/>
          <w:sz w:val="18"/>
          <w:szCs w:val="18"/>
        </w:rPr>
        <w:t>void|Return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Delegat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[</w:t>
      </w:r>
      <w:proofErr w:type="spellStart"/>
      <w:r>
        <w:rPr>
          <w:rFonts w:ascii="Consolas" w:hAnsi="Consolas"/>
          <w:color w:val="008000"/>
          <w:sz w:val="18"/>
          <w:szCs w:val="18"/>
        </w:rPr>
        <w:t>ParametersList</w:t>
      </w:r>
      <w:proofErr w:type="spellEnd"/>
      <w:r>
        <w:rPr>
          <w:rFonts w:ascii="Consolas" w:hAnsi="Consolas"/>
          <w:color w:val="008000"/>
          <w:sz w:val="18"/>
          <w:szCs w:val="18"/>
        </w:rPr>
        <w:t>...]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242C00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.g.</w:t>
      </w:r>
    </w:p>
    <w:p w14:paraId="55CCA4A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delegate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essageDelega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string str);</w:t>
      </w:r>
    </w:p>
    <w:p w14:paraId="26D48C2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syntax is </w:t>
      </w:r>
      <w:proofErr w:type="gramStart"/>
      <w:r>
        <w:rPr>
          <w:rFonts w:ascii="Consolas" w:hAnsi="Consolas"/>
          <w:color w:val="008000"/>
          <w:sz w:val="18"/>
          <w:szCs w:val="18"/>
        </w:rPr>
        <w:t>similar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ethod signature head.</w:t>
      </w:r>
    </w:p>
    <w:p w14:paraId="4311B8F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Just like adding "delegate" keyword in front of Method.</w:t>
      </w:r>
    </w:p>
    <w:p w14:paraId="19F0CA4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g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IsLevelUp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);</w:t>
      </w:r>
    </w:p>
    <w:p w14:paraId="458D89CB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g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DoingLevelUp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);</w:t>
      </w:r>
    </w:p>
    <w:p w14:paraId="61EC15D3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-----------------</w:t>
      </w:r>
    </w:p>
    <w:p w14:paraId="390E1AC4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6D25A63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8679EF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A497EA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08CDD9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Hp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71D5BD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p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C594896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842512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Experienc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330E50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Level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5CFAB9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public </w:t>
      </w:r>
      <w:proofErr w:type="gramStart"/>
      <w:r>
        <w:rPr>
          <w:rFonts w:ascii="Consolas" w:hAnsi="Consolas"/>
          <w:color w:val="008000"/>
          <w:sz w:val="18"/>
          <w:szCs w:val="18"/>
        </w:rPr>
        <w:t>Gamer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int id, string name, int hp=1, int </w:t>
      </w:r>
      <w:proofErr w:type="spellStart"/>
      <w:r>
        <w:rPr>
          <w:rFonts w:ascii="Consolas" w:hAnsi="Consolas"/>
          <w:color w:val="008000"/>
          <w:sz w:val="18"/>
          <w:szCs w:val="18"/>
        </w:rPr>
        <w:t>mp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1, int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>=0, int experience=0, int level=1)</w:t>
      </w:r>
    </w:p>
    <w:p w14:paraId="0AF69C7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Except id and name, rest of </w:t>
      </w:r>
      <w:proofErr w:type="spellStart"/>
      <w:r>
        <w:rPr>
          <w:rFonts w:ascii="Consolas" w:hAnsi="Consolas"/>
          <w:color w:val="008000"/>
          <w:sz w:val="18"/>
          <w:szCs w:val="18"/>
        </w:rPr>
        <w:t>paramet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default value.</w:t>
      </w:r>
    </w:p>
    <w:p w14:paraId="31DD858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 the parameter has the default value,</w:t>
      </w:r>
    </w:p>
    <w:p w14:paraId="1A590DE7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ake the parameter the become optional.</w:t>
      </w:r>
    </w:p>
    <w:p w14:paraId="657712C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hp=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mp=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gameScore=0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experience=0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level=1)</w:t>
      </w:r>
    </w:p>
    <w:p w14:paraId="241887E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C219AE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Id = </w:t>
      </w:r>
      <w:proofErr w:type="gramStart"/>
      <w:r>
        <w:rPr>
          <w:rFonts w:ascii="Consolas" w:hAnsi="Consolas"/>
          <w:sz w:val="18"/>
          <w:szCs w:val="18"/>
        </w:rPr>
        <w:t>id;</w:t>
      </w:r>
      <w:proofErr w:type="gramEnd"/>
    </w:p>
    <w:p w14:paraId="10416E4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Name = </w:t>
      </w:r>
      <w:proofErr w:type="gramStart"/>
      <w:r>
        <w:rPr>
          <w:rFonts w:ascii="Consolas" w:hAnsi="Consolas"/>
          <w:sz w:val="18"/>
          <w:szCs w:val="18"/>
        </w:rPr>
        <w:t>name;</w:t>
      </w:r>
      <w:proofErr w:type="gramEnd"/>
    </w:p>
    <w:p w14:paraId="3930A77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Hp = </w:t>
      </w:r>
      <w:proofErr w:type="gramStart"/>
      <w:r>
        <w:rPr>
          <w:rFonts w:ascii="Consolas" w:hAnsi="Consolas"/>
          <w:sz w:val="18"/>
          <w:szCs w:val="18"/>
        </w:rPr>
        <w:t>hp;</w:t>
      </w:r>
      <w:proofErr w:type="gramEnd"/>
    </w:p>
    <w:p w14:paraId="1A960608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Mp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mp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8722D6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F44DA1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Experience = </w:t>
      </w:r>
      <w:proofErr w:type="gramStart"/>
      <w:r>
        <w:rPr>
          <w:rFonts w:ascii="Consolas" w:hAnsi="Consolas"/>
          <w:sz w:val="18"/>
          <w:szCs w:val="18"/>
        </w:rPr>
        <w:t>experience;</w:t>
      </w:r>
      <w:proofErr w:type="gramEnd"/>
    </w:p>
    <w:p w14:paraId="2F6F0F4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Level = </w:t>
      </w:r>
      <w:proofErr w:type="gramStart"/>
      <w:r>
        <w:rPr>
          <w:rFonts w:ascii="Consolas" w:hAnsi="Consolas"/>
          <w:sz w:val="18"/>
          <w:szCs w:val="18"/>
        </w:rPr>
        <w:t>level;</w:t>
      </w:r>
      <w:proofErr w:type="gramEnd"/>
    </w:p>
    <w:p w14:paraId="52AAD53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EC35DF2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List&lt;Gamer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List&lt;Gamer</w:t>
      </w:r>
      <w:proofErr w:type="gramStart"/>
      <w:r>
        <w:rPr>
          <w:rFonts w:ascii="Consolas" w:hAnsi="Consolas"/>
          <w:color w:val="008000"/>
          <w:sz w:val="18"/>
          <w:szCs w:val="18"/>
        </w:rPr>
        <w:t>&gt;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27F8167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List.Ad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new </w:t>
      </w:r>
      <w:proofErr w:type="gramStart"/>
      <w:r>
        <w:rPr>
          <w:rFonts w:ascii="Consolas" w:hAnsi="Consolas"/>
          <w:color w:val="008000"/>
          <w:sz w:val="18"/>
          <w:szCs w:val="18"/>
        </w:rPr>
        <w:t>Gamer{</w:t>
      </w:r>
      <w:proofErr w:type="gramEnd"/>
      <w:r>
        <w:rPr>
          <w:rFonts w:ascii="Consolas" w:hAnsi="Consolas"/>
          <w:color w:val="008000"/>
          <w:sz w:val="18"/>
          <w:szCs w:val="18"/>
        </w:rPr>
        <w:t>Id=1, Name = "Name01"});</w:t>
      </w:r>
    </w:p>
    <w:p w14:paraId="73835967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nee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arameterles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nstructor.</w:t>
      </w:r>
    </w:p>
    <w:p w14:paraId="1109B3C4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therwise return compile error.</w:t>
      </w:r>
    </w:p>
    <w:p w14:paraId="3C4216A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E6CFF0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681A0D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Id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760523E3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E3EA0F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Hp = </w:t>
      </w:r>
      <w:proofErr w:type="gramStart"/>
      <w:r>
        <w:rPr>
          <w:rFonts w:ascii="Consolas" w:hAnsi="Consolas"/>
          <w:sz w:val="18"/>
          <w:szCs w:val="18"/>
        </w:rPr>
        <w:t>1;</w:t>
      </w:r>
      <w:proofErr w:type="gramEnd"/>
    </w:p>
    <w:p w14:paraId="03B30EE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Mp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1;</w:t>
      </w:r>
      <w:proofErr w:type="gramEnd"/>
    </w:p>
    <w:p w14:paraId="074FC3E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1A1C5FA6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Experience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4D8E232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Level = </w:t>
      </w:r>
      <w:proofErr w:type="gramStart"/>
      <w:r>
        <w:rPr>
          <w:rFonts w:ascii="Consolas" w:hAnsi="Consolas"/>
          <w:sz w:val="18"/>
          <w:szCs w:val="18"/>
        </w:rPr>
        <w:t>1;</w:t>
      </w:r>
      <w:proofErr w:type="gramEnd"/>
    </w:p>
    <w:p w14:paraId="60E712F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BD057D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2C79EF7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F2A2FD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color w:val="3CB371"/>
          <w:sz w:val="18"/>
          <w:szCs w:val="18"/>
        </w:rPr>
        <w:t>{</w:t>
      </w:r>
      <w:proofErr w:type="gramEnd"/>
      <w:r>
        <w:rPr>
          <w:rFonts w:ascii="Consolas" w:hAnsi="Consolas"/>
          <w:color w:val="3CB371"/>
          <w:sz w:val="18"/>
          <w:szCs w:val="18"/>
        </w:rPr>
        <w:t>0}</w:t>
      </w:r>
      <w:r>
        <w:rPr>
          <w:rFonts w:ascii="Consolas" w:hAnsi="Consolas"/>
          <w:color w:val="A31515"/>
          <w:sz w:val="18"/>
          <w:szCs w:val="18"/>
        </w:rPr>
        <w:t>, name=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rPr>
          <w:rFonts w:ascii="Consolas" w:hAnsi="Consolas"/>
          <w:color w:val="A31515"/>
          <w:sz w:val="18"/>
          <w:szCs w:val="18"/>
        </w:rPr>
        <w:t>, hp=</w:t>
      </w:r>
      <w:r>
        <w:rPr>
          <w:rFonts w:ascii="Consolas" w:hAnsi="Consolas"/>
          <w:color w:val="3CB371"/>
          <w:sz w:val="18"/>
          <w:szCs w:val="18"/>
        </w:rPr>
        <w:t>{2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mp</w:t>
      </w:r>
      <w:proofErr w:type="spellEnd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color w:val="3CB371"/>
          <w:sz w:val="18"/>
          <w:szCs w:val="18"/>
        </w:rPr>
        <w:t>{3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color w:val="3CB371"/>
          <w:sz w:val="18"/>
          <w:szCs w:val="18"/>
        </w:rPr>
        <w:t>{4}</w:t>
      </w:r>
      <w:r>
        <w:rPr>
          <w:rFonts w:ascii="Consolas" w:hAnsi="Consolas"/>
          <w:color w:val="A31515"/>
          <w:sz w:val="18"/>
          <w:szCs w:val="18"/>
        </w:rPr>
        <w:t>, experience=</w:t>
      </w:r>
      <w:r>
        <w:rPr>
          <w:rFonts w:ascii="Consolas" w:hAnsi="Consolas"/>
          <w:color w:val="3CB371"/>
          <w:sz w:val="18"/>
          <w:szCs w:val="18"/>
        </w:rPr>
        <w:t>{5}</w:t>
      </w:r>
      <w:r>
        <w:rPr>
          <w:rFonts w:ascii="Consolas" w:hAnsi="Consolas"/>
          <w:color w:val="A31515"/>
          <w:sz w:val="18"/>
          <w:szCs w:val="18"/>
        </w:rPr>
        <w:t>, level=</w:t>
      </w:r>
      <w:r>
        <w:rPr>
          <w:rFonts w:ascii="Consolas" w:hAnsi="Consolas"/>
          <w:color w:val="3CB371"/>
          <w:sz w:val="18"/>
          <w:szCs w:val="18"/>
        </w:rPr>
        <w:t>{6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Id, Name, Hp, </w:t>
      </w:r>
      <w:proofErr w:type="spellStart"/>
      <w:r>
        <w:rPr>
          <w:rFonts w:ascii="Consolas" w:hAnsi="Consolas"/>
          <w:sz w:val="18"/>
          <w:szCs w:val="18"/>
        </w:rPr>
        <w:t>Mp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, Experience, Level);</w:t>
      </w:r>
    </w:p>
    <w:p w14:paraId="707B0BB9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B7D9B43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evel up when Experience &gt;= 1000</w:t>
      </w:r>
    </w:p>
    <w:p w14:paraId="5CBA3846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LevelUp1(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F0DB496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BD5D28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4FB795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E6BAE4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xperienc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= 1000)</w:t>
      </w:r>
    </w:p>
    <w:p w14:paraId="140A2DF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5932C5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Level</w:t>
      </w:r>
      <w:proofErr w:type="spellEnd"/>
      <w:proofErr w:type="gramEnd"/>
      <w:r>
        <w:rPr>
          <w:rFonts w:ascii="Consolas" w:hAnsi="Consolas"/>
          <w:sz w:val="18"/>
          <w:szCs w:val="18"/>
        </w:rPr>
        <w:t>++;</w:t>
      </w:r>
    </w:p>
    <w:p w14:paraId="5A18A88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xperienc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-= 1000;</w:t>
      </w:r>
    </w:p>
    <w:p w14:paraId="7F05E8E1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0C3F587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 } </w:t>
      </w:r>
    </w:p>
    <w:p w14:paraId="18AF0434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D40EF4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---------------</w:t>
      </w:r>
    </w:p>
    <w:p w14:paraId="0F28F720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LevelUp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sLevelUp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isLevelUp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DoingLevelUp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oingLevelUp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19D492A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A0C8F1F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EDB8150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5FCA703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sLevelUp</w:t>
      </w:r>
      <w:proofErr w:type="spellEnd"/>
      <w:r>
        <w:rPr>
          <w:rFonts w:ascii="Consolas" w:hAnsi="Consolas"/>
          <w:sz w:val="18"/>
          <w:szCs w:val="18"/>
        </w:rPr>
        <w:t>(gamer))</w:t>
      </w:r>
    </w:p>
    <w:p w14:paraId="58A00CD5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F19330E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doingLevelUp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4C8543C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4546BD3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5B931F4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CBE2F3D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7270994" w14:textId="77777777" w:rsidR="0027593E" w:rsidRDefault="0027593E" w:rsidP="003A224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FA76B79" w14:textId="77777777" w:rsidR="0027593E" w:rsidRDefault="0027593E" w:rsidP="003A2242">
      <w:pPr>
        <w:spacing w:after="0"/>
      </w:pPr>
    </w:p>
    <w:p w14:paraId="34D2F2B3" w14:textId="77777777" w:rsidR="0027593E" w:rsidRDefault="0027593E" w:rsidP="003A2242">
      <w:pPr>
        <w:spacing w:after="0"/>
      </w:pPr>
    </w:p>
    <w:p w14:paraId="1BB58C87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EDCE62B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B76D245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blic / protected / private</w:t>
      </w:r>
    </w:p>
    <w:p w14:paraId="386D61F5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753B304" w14:textId="77777777" w:rsidR="0027593E" w:rsidRDefault="00000000" w:rsidP="003A2242">
      <w:pPr>
        <w:spacing w:after="0"/>
      </w:pPr>
      <w:hyperlink r:id="rId13" w:history="1">
        <w:r w:rsidR="0027593E">
          <w:rPr>
            <w:rStyle w:val="Hyperlink"/>
            <w:rFonts w:ascii="Consolas" w:hAnsi="Consolas"/>
            <w:sz w:val="18"/>
            <w:szCs w:val="18"/>
          </w:rPr>
          <w:t>https://docs.microsoft.com/en-us/dotnet/csharp/language-reference/keywords/accessibility-levels</w:t>
        </w:r>
      </w:hyperlink>
    </w:p>
    <w:p w14:paraId="41079771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ssibility Levels includes several levels.</w:t>
      </w:r>
    </w:p>
    <w:p w14:paraId="5B498E9C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re, we only discuss, public, protected, and private.</w:t>
      </w:r>
    </w:p>
    <w:p w14:paraId="2FF0D83B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blic means access is not restricted.</w:t>
      </w:r>
    </w:p>
    <w:p w14:paraId="45A415F1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tected means access is limited to the containing class or types derived from the containing class.</w:t>
      </w:r>
    </w:p>
    <w:p w14:paraId="42EA9578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ivate means access is limited to the containing type.</w:t>
      </w:r>
    </w:p>
    <w:p w14:paraId="3C74EB0B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</w:t>
      </w:r>
    </w:p>
    <w:p w14:paraId="6C69E5A7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59C1DA5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legate</w:t>
      </w:r>
    </w:p>
    <w:p w14:paraId="412A2506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</w:t>
      </w:r>
    </w:p>
    <w:p w14:paraId="08DB281B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5A9E4DE0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:</w:t>
      </w:r>
    </w:p>
    <w:p w14:paraId="061E81D1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AccessibilityLevels</w:t>
      </w:r>
      <w:proofErr w:type="spellEnd"/>
      <w:r>
        <w:rPr>
          <w:rFonts w:ascii="Consolas" w:hAnsi="Consolas"/>
          <w:color w:val="008000"/>
          <w:sz w:val="18"/>
          <w:szCs w:val="18"/>
        </w:rPr>
        <w:t>] delegate [</w:t>
      </w:r>
      <w:proofErr w:type="spellStart"/>
      <w:r>
        <w:rPr>
          <w:rFonts w:ascii="Consolas" w:hAnsi="Consolas"/>
          <w:color w:val="008000"/>
          <w:sz w:val="18"/>
          <w:szCs w:val="18"/>
        </w:rPr>
        <w:t>void|Return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Delegat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[</w:t>
      </w:r>
      <w:proofErr w:type="spellStart"/>
      <w:r>
        <w:rPr>
          <w:rFonts w:ascii="Consolas" w:hAnsi="Consolas"/>
          <w:color w:val="008000"/>
          <w:sz w:val="18"/>
          <w:szCs w:val="18"/>
        </w:rPr>
        <w:t>ParametersList</w:t>
      </w:r>
      <w:proofErr w:type="spellEnd"/>
      <w:r>
        <w:rPr>
          <w:rFonts w:ascii="Consolas" w:hAnsi="Consolas"/>
          <w:color w:val="008000"/>
          <w:sz w:val="18"/>
          <w:szCs w:val="18"/>
        </w:rPr>
        <w:t>...]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B66D091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25C39DF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delegate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essageDelega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string str);</w:t>
      </w:r>
    </w:p>
    <w:p w14:paraId="7724E8C4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syntax is </w:t>
      </w:r>
      <w:proofErr w:type="gramStart"/>
      <w:r>
        <w:rPr>
          <w:rFonts w:ascii="Consolas" w:hAnsi="Consolas"/>
          <w:color w:val="008000"/>
          <w:sz w:val="18"/>
          <w:szCs w:val="18"/>
        </w:rPr>
        <w:t>similar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ethod signature head.</w:t>
      </w:r>
    </w:p>
    <w:p w14:paraId="5E028F5A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Just like adding "delegate" keyword in front of Method.</w:t>
      </w:r>
    </w:p>
    <w:p w14:paraId="23425C1E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1.</w:t>
      </w:r>
    </w:p>
    <w:p w14:paraId="43D4BE5E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ssibility Levels can be public, protected, private, or ...etc.</w:t>
      </w:r>
    </w:p>
    <w:p w14:paraId="53980353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more details, please visit</w:t>
      </w:r>
    </w:p>
    <w:p w14:paraId="09C46591" w14:textId="77777777" w:rsidR="0027593E" w:rsidRDefault="00000000" w:rsidP="003A2242">
      <w:pPr>
        <w:spacing w:after="0"/>
      </w:pPr>
      <w:hyperlink r:id="rId14" w:history="1">
        <w:r w:rsidR="0027593E">
          <w:rPr>
            <w:rStyle w:val="Hyperlink"/>
            <w:rFonts w:ascii="Consolas" w:hAnsi="Consolas"/>
            <w:sz w:val="18"/>
            <w:szCs w:val="18"/>
          </w:rPr>
          <w:t>https://docs.microsoft.com/en-us/dotnet/csharp/language-reference/keywords/accessibility-levels</w:t>
        </w:r>
      </w:hyperlink>
    </w:p>
    <w:p w14:paraId="4E791A0E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2.</w:t>
      </w:r>
    </w:p>
    <w:p w14:paraId="16E975A3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legate is the keyword.</w:t>
      </w:r>
    </w:p>
    <w:p w14:paraId="1552ACEF" w14:textId="77777777" w:rsidR="0027593E" w:rsidRDefault="0027593E" w:rsidP="003A224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Return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be string, int, or .... etc.</w:t>
      </w:r>
    </w:p>
    <w:p w14:paraId="1FC10193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oid means return nothing.</w:t>
      </w:r>
    </w:p>
    <w:p w14:paraId="4A663972" w14:textId="77777777" w:rsidR="0027593E" w:rsidRDefault="0027593E" w:rsidP="003A224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Delegat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the name of this delegate.</w:t>
      </w:r>
    </w:p>
    <w:p w14:paraId="4EB6AA79" w14:textId="77777777" w:rsidR="0027593E" w:rsidRDefault="0027593E" w:rsidP="003A224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Parameters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ere is optional and it is the list of parameters.</w:t>
      </w:r>
    </w:p>
    <w:p w14:paraId="50B6B88D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</w:t>
      </w:r>
    </w:p>
    <w:p w14:paraId="0CD2D5D6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0F6239B4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legate is a function pointer which stores reference to a function.</w:t>
      </w:r>
    </w:p>
    <w:p w14:paraId="464C6264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ignature of the delegate must match the signature of the function.</w:t>
      </w:r>
    </w:p>
    <w:p w14:paraId="7B677269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sing Delegate is </w:t>
      </w:r>
      <w:proofErr w:type="gramStart"/>
      <w:r>
        <w:rPr>
          <w:rFonts w:ascii="Consolas" w:hAnsi="Consolas"/>
          <w:color w:val="008000"/>
          <w:sz w:val="18"/>
          <w:szCs w:val="18"/>
        </w:rPr>
        <w:t>similar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e Class,</w:t>
      </w:r>
    </w:p>
    <w:p w14:paraId="4A9D2F6A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elegate instance must be initiated before using it.</w:t>
      </w:r>
    </w:p>
    <w:p w14:paraId="0B30C65C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rget function name must be passed as a parameter to the delegate constructor.</w:t>
      </w:r>
    </w:p>
    <w:p w14:paraId="69366A85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voke the delegate, which will invoke the target function.</w:t>
      </w:r>
    </w:p>
    <w:p w14:paraId="67A16BDF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</w:t>
      </w:r>
    </w:p>
    <w:p w14:paraId="36B43802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3AD57114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ulticast Delegates</w:t>
      </w:r>
    </w:p>
    <w:p w14:paraId="295FE9A1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</w:t>
      </w:r>
    </w:p>
    <w:p w14:paraId="5F928567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1.</w:t>
      </w:r>
    </w:p>
    <w:p w14:paraId="131497F0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ulticast Delegates means a delegate has references to many functions.</w:t>
      </w:r>
    </w:p>
    <w:p w14:paraId="18158BA9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he Delegates is invoked,</w:t>
      </w:r>
    </w:p>
    <w:p w14:paraId="0D9B9216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functions will be invoked in the same order</w:t>
      </w:r>
    </w:p>
    <w:p w14:paraId="2440189B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which they are added to invocation list.</w:t>
      </w:r>
    </w:p>
    <w:p w14:paraId="49FCB824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+" or "+=" to register a method with the delegate.</w:t>
      </w:r>
    </w:p>
    <w:p w14:paraId="7F312201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-" or "-=" to un-</w:t>
      </w:r>
      <w:proofErr w:type="spellStart"/>
      <w:r>
        <w:rPr>
          <w:rFonts w:ascii="Consolas" w:hAnsi="Consolas"/>
          <w:color w:val="008000"/>
          <w:sz w:val="18"/>
          <w:szCs w:val="18"/>
        </w:rPr>
        <w:t>register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ethod with the delegate.</w:t>
      </w:r>
    </w:p>
    <w:p w14:paraId="1AF273E8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</w:t>
      </w:r>
    </w:p>
    <w:p w14:paraId="6255425A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2.</w:t>
      </w:r>
    </w:p>
    <w:p w14:paraId="7BDF63F0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Multicast Delegate has return type,</w:t>
      </w:r>
    </w:p>
    <w:p w14:paraId="4409E7F2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only the last invoked method will be return.</w:t>
      </w:r>
    </w:p>
    <w:p w14:paraId="4B140F32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</w:t>
      </w:r>
    </w:p>
    <w:p w14:paraId="5B97DAA9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3.</w:t>
      </w:r>
    </w:p>
    <w:p w14:paraId="6BAC7C01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f the Multicast Delegate has output parameter,</w:t>
      </w:r>
    </w:p>
    <w:p w14:paraId="531E20CF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only the last invoked method will assign the value of output parameter.</w:t>
      </w:r>
    </w:p>
    <w:p w14:paraId="45DD7526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</w:t>
      </w:r>
    </w:p>
    <w:p w14:paraId="5BE40560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4.</w:t>
      </w:r>
    </w:p>
    <w:p w14:paraId="55AF1428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ulticast Delegate allows other programmers to add some extra logic without changing the original code.</w:t>
      </w:r>
    </w:p>
    <w:p w14:paraId="38A52C08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can make the publish/subscribe pattern such as your customized SDK become more flexible.</w:t>
      </w:r>
    </w:p>
    <w:p w14:paraId="3396FF28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</w:t>
      </w:r>
    </w:p>
    <w:p w14:paraId="42C7699D" w14:textId="77777777" w:rsidR="0027593E" w:rsidRDefault="0027593E" w:rsidP="003A22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*/</w:t>
      </w:r>
    </w:p>
    <w:p w14:paraId="772B7BD5" w14:textId="77777777" w:rsidR="0027593E" w:rsidRDefault="0027593E" w:rsidP="003A2242">
      <w:pPr>
        <w:spacing w:after="0"/>
      </w:pPr>
    </w:p>
    <w:p w14:paraId="5A3A8560" w14:textId="0557BBF9" w:rsidR="0027593E" w:rsidRDefault="0027593E" w:rsidP="003A2242">
      <w:pPr>
        <w:spacing w:after="0"/>
      </w:pPr>
      <w:r>
        <w:rPr>
          <w:noProof/>
        </w:rPr>
        <w:drawing>
          <wp:inline distT="0" distB="0" distL="0" distR="0" wp14:anchorId="4B2150F1" wp14:editId="68905D4A">
            <wp:extent cx="5274310" cy="543687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43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7593E" w:rsidSect="003A224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9EDA9" w14:textId="77777777" w:rsidR="00C71B91" w:rsidRDefault="00C71B91" w:rsidP="002F7523">
      <w:pPr>
        <w:spacing w:after="0" w:line="240" w:lineRule="auto"/>
      </w:pPr>
      <w:r>
        <w:separator/>
      </w:r>
    </w:p>
  </w:endnote>
  <w:endnote w:type="continuationSeparator" w:id="0">
    <w:p w14:paraId="252FB4E2" w14:textId="77777777" w:rsidR="00C71B91" w:rsidRDefault="00C71B91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94491" w14:textId="77777777" w:rsidR="00C71B91" w:rsidRDefault="00C71B91" w:rsidP="002F7523">
      <w:pPr>
        <w:spacing w:after="0" w:line="240" w:lineRule="auto"/>
      </w:pPr>
      <w:r>
        <w:separator/>
      </w:r>
    </w:p>
  </w:footnote>
  <w:footnote w:type="continuationSeparator" w:id="0">
    <w:p w14:paraId="7BB9D124" w14:textId="77777777" w:rsidR="00C71B91" w:rsidRDefault="00C71B91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LM0NzQyNTGwNDVR0lEKTi0uzszPAykwrAUAl7orPSwAAAA="/>
  </w:docVars>
  <w:rsids>
    <w:rsidRoot w:val="00934FCE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C2FA5"/>
    <w:rsid w:val="001D466A"/>
    <w:rsid w:val="001E2847"/>
    <w:rsid w:val="001F1B60"/>
    <w:rsid w:val="00221E25"/>
    <w:rsid w:val="0027593E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A2242"/>
    <w:rsid w:val="003B0AD4"/>
    <w:rsid w:val="003D4CAD"/>
    <w:rsid w:val="003E7F4D"/>
    <w:rsid w:val="003F3047"/>
    <w:rsid w:val="0042054F"/>
    <w:rsid w:val="0042115D"/>
    <w:rsid w:val="004315C6"/>
    <w:rsid w:val="00457A7A"/>
    <w:rsid w:val="004D4005"/>
    <w:rsid w:val="004F1F69"/>
    <w:rsid w:val="004F3B8A"/>
    <w:rsid w:val="005019F7"/>
    <w:rsid w:val="00524E94"/>
    <w:rsid w:val="005310B0"/>
    <w:rsid w:val="00534F65"/>
    <w:rsid w:val="00566061"/>
    <w:rsid w:val="00576388"/>
    <w:rsid w:val="00592A79"/>
    <w:rsid w:val="005E06D6"/>
    <w:rsid w:val="005F6C72"/>
    <w:rsid w:val="00605371"/>
    <w:rsid w:val="00626DE8"/>
    <w:rsid w:val="006635ED"/>
    <w:rsid w:val="006852E2"/>
    <w:rsid w:val="006D53DC"/>
    <w:rsid w:val="00767780"/>
    <w:rsid w:val="00780FC3"/>
    <w:rsid w:val="00795839"/>
    <w:rsid w:val="007B06CB"/>
    <w:rsid w:val="007B2A7B"/>
    <w:rsid w:val="007C212C"/>
    <w:rsid w:val="007F0098"/>
    <w:rsid w:val="008C64E8"/>
    <w:rsid w:val="00934FCE"/>
    <w:rsid w:val="00952A13"/>
    <w:rsid w:val="00952CDE"/>
    <w:rsid w:val="009E1A4D"/>
    <w:rsid w:val="00A00C5D"/>
    <w:rsid w:val="00A3177B"/>
    <w:rsid w:val="00A53656"/>
    <w:rsid w:val="00A54F0C"/>
    <w:rsid w:val="00A94DBE"/>
    <w:rsid w:val="00AE1DF1"/>
    <w:rsid w:val="00B07764"/>
    <w:rsid w:val="00B2283E"/>
    <w:rsid w:val="00B324DB"/>
    <w:rsid w:val="00B8432D"/>
    <w:rsid w:val="00BE39F3"/>
    <w:rsid w:val="00C02E92"/>
    <w:rsid w:val="00C2164D"/>
    <w:rsid w:val="00C67808"/>
    <w:rsid w:val="00C71B91"/>
    <w:rsid w:val="00C80380"/>
    <w:rsid w:val="00C85465"/>
    <w:rsid w:val="00C932A6"/>
    <w:rsid w:val="00CA780A"/>
    <w:rsid w:val="00CB624D"/>
    <w:rsid w:val="00CC02F3"/>
    <w:rsid w:val="00D30F12"/>
    <w:rsid w:val="00D80C71"/>
    <w:rsid w:val="00D862EF"/>
    <w:rsid w:val="00DB5480"/>
    <w:rsid w:val="00DD085C"/>
    <w:rsid w:val="00DD26E9"/>
    <w:rsid w:val="00DF445C"/>
    <w:rsid w:val="00E25180"/>
    <w:rsid w:val="00E726E2"/>
    <w:rsid w:val="00E92649"/>
    <w:rsid w:val="00EA0DC4"/>
    <w:rsid w:val="00EB5804"/>
    <w:rsid w:val="00EF5F95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64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0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3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1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8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4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2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76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0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3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4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2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5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7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5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7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1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1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9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72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0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3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3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6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9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3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07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7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43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0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5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5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1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6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1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7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9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3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9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0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8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9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0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9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7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8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1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4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4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94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9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1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5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9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8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7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0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6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2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8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9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9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0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4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6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2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1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0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9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7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5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1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4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0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2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4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86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0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4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8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3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8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4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8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8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8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0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9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4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6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8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7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0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7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8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9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8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0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0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8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8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4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0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9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6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5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3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8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2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1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6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9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1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9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7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dotnet/csharp/language-reference/keywords/accessibility-levels" TargetMode="External"/><Relationship Id="rId13" Type="http://schemas.openxmlformats.org/officeDocument/2006/relationships/hyperlink" Target="https://docs.microsoft.com/en-us/dotnet/csharp/language-reference/keywords/accessibility-level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microsoft.com/en-us/dotnet/csharp/language-reference/keywords/accessibility-levels" TargetMode="External"/><Relationship Id="rId12" Type="http://schemas.openxmlformats.org/officeDocument/2006/relationships/hyperlink" Target="https://docs.microsoft.com/en-us/dotnet/csharp/language-reference/keywords/accessibility-levels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docs.microsoft.com/en-us/dotnet/csharp/language-reference/keywords/accessibility-leve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0</Pages>
  <Words>2897</Words>
  <Characters>16517</Characters>
  <Application>Microsoft Office Word</Application>
  <DocSecurity>0</DocSecurity>
  <Lines>137</Lines>
  <Paragraphs>38</Paragraphs>
  <ScaleCrop>false</ScaleCrop>
  <Company/>
  <LinksUpToDate>false</LinksUpToDate>
  <CharactersWithSpaces>19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8</cp:revision>
  <dcterms:created xsi:type="dcterms:W3CDTF">2020-06-13T10:05:00Z</dcterms:created>
  <dcterms:modified xsi:type="dcterms:W3CDTF">2022-11-14T13:43:00Z</dcterms:modified>
</cp:coreProperties>
</file>